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8E921" w14:textId="41EEECA2" w:rsidR="00C00325" w:rsidRDefault="00F06892" w:rsidP="00120E0B">
      <w:pPr>
        <w:contextualSpacing/>
        <w:jc w:val="center"/>
        <w:rPr>
          <w:rFonts w:ascii="Merriweather Black" w:eastAsia="Merriweather" w:hAnsi="Merriweather Black" w:cs="Arial"/>
          <w:b/>
          <w:color w:val="449966"/>
          <w:sz w:val="48"/>
          <w:szCs w:val="48"/>
        </w:rPr>
      </w:pPr>
      <w:r w:rsidRPr="00672A75">
        <w:rPr>
          <w:rFonts w:ascii="Merriweather Black" w:eastAsia="Merriweather" w:hAnsi="Merriweather Black" w:cs="Arial"/>
          <w:b/>
          <w:color w:val="449966"/>
          <w:sz w:val="48"/>
          <w:szCs w:val="48"/>
        </w:rPr>
        <w:t>T-Shirt</w:t>
      </w:r>
      <w:r w:rsidR="00672A75">
        <w:rPr>
          <w:rFonts w:ascii="Merriweather Black" w:eastAsia="Merriweather" w:hAnsi="Merriweather Black" w:cs="Arial"/>
          <w:b/>
          <w:color w:val="449966"/>
          <w:sz w:val="48"/>
          <w:szCs w:val="48"/>
        </w:rPr>
        <w:t xml:space="preserve"> Group</w:t>
      </w:r>
      <w:r w:rsidRPr="00672A75">
        <w:rPr>
          <w:rFonts w:ascii="Merriweather Black" w:eastAsia="Merriweather" w:hAnsi="Merriweather Black" w:cs="Arial"/>
          <w:b/>
          <w:color w:val="449966"/>
          <w:sz w:val="48"/>
          <w:szCs w:val="48"/>
        </w:rPr>
        <w:t xml:space="preserve"> Order</w:t>
      </w:r>
      <w:r w:rsidR="00851D20" w:rsidRPr="00672A75">
        <w:rPr>
          <w:rFonts w:ascii="Merriweather Black" w:eastAsia="Merriweather" w:hAnsi="Merriweather Black" w:cs="Arial"/>
          <w:b/>
          <w:color w:val="449966"/>
          <w:sz w:val="48"/>
          <w:szCs w:val="48"/>
        </w:rPr>
        <w:t xml:space="preserve"> </w:t>
      </w:r>
      <w:r w:rsidR="00DA2628" w:rsidRPr="00672A75">
        <w:rPr>
          <w:rFonts w:ascii="Merriweather Black" w:eastAsia="Merriweather" w:hAnsi="Merriweather Black" w:cs="Arial"/>
          <w:b/>
          <w:color w:val="449966"/>
          <w:sz w:val="48"/>
          <w:szCs w:val="48"/>
        </w:rPr>
        <w:t>Form</w:t>
      </w:r>
      <w:r w:rsidR="00522C91">
        <w:rPr>
          <w:rFonts w:ascii="Merriweather Black" w:eastAsia="Merriweather" w:hAnsi="Merriweather Black" w:cs="Arial"/>
          <w:b/>
          <w:color w:val="449966"/>
          <w:sz w:val="48"/>
          <w:szCs w:val="48"/>
        </w:rPr>
        <w:t xml:space="preserve"> </w:t>
      </w:r>
    </w:p>
    <w:p w14:paraId="05F8E935" w14:textId="39174E60" w:rsidR="00522C91" w:rsidRPr="00C57690" w:rsidRDefault="00522C91" w:rsidP="00120E0B">
      <w:pPr>
        <w:contextualSpacing/>
        <w:jc w:val="center"/>
        <w:rPr>
          <w:rFonts w:ascii="Merriweather" w:eastAsia="Merriweather" w:hAnsi="Merriweather" w:cs="Arial"/>
          <w:b/>
          <w:color w:val="449966"/>
        </w:rPr>
      </w:pPr>
    </w:p>
    <w:p w14:paraId="1BD7FD1A" w14:textId="74C6B9A4" w:rsidR="003563C7" w:rsidRDefault="00380E1E" w:rsidP="00120E0B">
      <w:pPr>
        <w:spacing w:line="360" w:lineRule="auto"/>
        <w:contextualSpacing/>
        <w:jc w:val="both"/>
        <w:rPr>
          <w:rFonts w:ascii="Merriweather Light" w:eastAsia="Calibri" w:hAnsi="Merriweather Light" w:cs="Arial"/>
          <w:sz w:val="20"/>
          <w:szCs w:val="20"/>
        </w:rPr>
      </w:pPr>
      <w:r w:rsidRPr="00994A6D">
        <w:rPr>
          <w:rFonts w:ascii="Merriweather Light" w:eastAsia="Calibri" w:hAnsi="Merriweather Light" w:cs="Arial"/>
          <w:b/>
          <w:sz w:val="20"/>
          <w:szCs w:val="20"/>
          <w:u w:val="single"/>
        </w:rPr>
        <w:t>HOW TO PAY</w:t>
      </w:r>
      <w:r w:rsidR="00F74776" w:rsidRPr="00994A6D">
        <w:rPr>
          <w:rFonts w:ascii="Merriweather Light" w:eastAsia="Calibri" w:hAnsi="Merriweather Light" w:cs="Arial"/>
          <w:b/>
          <w:sz w:val="20"/>
          <w:szCs w:val="20"/>
          <w:u w:val="single"/>
        </w:rPr>
        <w:t>:</w:t>
      </w:r>
      <w:r w:rsidR="00F74776" w:rsidRPr="00994A6D">
        <w:rPr>
          <w:rFonts w:ascii="Merriweather Light" w:eastAsia="Calibri" w:hAnsi="Merriweather Light" w:cs="Arial"/>
          <w:sz w:val="20"/>
          <w:szCs w:val="20"/>
        </w:rPr>
        <w:t xml:space="preserve"> </w:t>
      </w:r>
    </w:p>
    <w:p w14:paraId="59D4E120" w14:textId="2C47E231" w:rsidR="00F74776" w:rsidRPr="00183AFF" w:rsidRDefault="003563C7" w:rsidP="00120E0B">
      <w:pPr>
        <w:contextualSpacing/>
        <w:jc w:val="both"/>
        <w:rPr>
          <w:rFonts w:ascii="Merriweather" w:eastAsia="Calibri" w:hAnsi="Merriweather" w:cs="Arial"/>
          <w:sz w:val="20"/>
          <w:szCs w:val="20"/>
        </w:rPr>
      </w:pPr>
      <w:r w:rsidRPr="00183AFF">
        <w:rPr>
          <w:rFonts w:ascii="Merriweather" w:eastAsia="Calibri" w:hAnsi="Merriweather" w:cs="Arial"/>
          <w:sz w:val="20"/>
          <w:szCs w:val="20"/>
        </w:rPr>
        <w:t xml:space="preserve">Burton 4-H Center requires </w:t>
      </w:r>
      <w:r w:rsidRPr="00183AFF">
        <w:rPr>
          <w:rFonts w:ascii="Merriweather" w:eastAsia="Calibri" w:hAnsi="Merriweather" w:cs="Arial"/>
          <w:b/>
          <w:bCs/>
          <w:sz w:val="20"/>
          <w:szCs w:val="20"/>
          <w:u w:val="single"/>
        </w:rPr>
        <w:t>one separate</w:t>
      </w:r>
      <w:r w:rsidR="00851D20" w:rsidRPr="00183AFF">
        <w:rPr>
          <w:rFonts w:ascii="Merriweather" w:eastAsia="Calibri" w:hAnsi="Merriweather" w:cs="Arial"/>
          <w:b/>
          <w:bCs/>
          <w:sz w:val="20"/>
          <w:szCs w:val="20"/>
          <w:u w:val="single"/>
        </w:rPr>
        <w:t xml:space="preserve"> check</w:t>
      </w:r>
      <w:r w:rsidR="00F74776" w:rsidRPr="00183AFF">
        <w:rPr>
          <w:rFonts w:ascii="Merriweather" w:eastAsia="Calibri" w:hAnsi="Merriweather" w:cs="Arial"/>
          <w:sz w:val="20"/>
          <w:szCs w:val="20"/>
        </w:rPr>
        <w:t xml:space="preserve"> for </w:t>
      </w:r>
      <w:r w:rsidR="00851D20" w:rsidRPr="00183AFF">
        <w:rPr>
          <w:rFonts w:ascii="Merriweather" w:eastAsia="Calibri" w:hAnsi="Merriweather" w:cs="Arial"/>
          <w:sz w:val="20"/>
          <w:szCs w:val="20"/>
        </w:rPr>
        <w:t xml:space="preserve">group </w:t>
      </w:r>
      <w:r w:rsidR="00F74776" w:rsidRPr="00183AFF">
        <w:rPr>
          <w:rFonts w:ascii="Merriweather" w:eastAsia="Calibri" w:hAnsi="Merriweather" w:cs="Arial"/>
          <w:sz w:val="20"/>
          <w:szCs w:val="20"/>
        </w:rPr>
        <w:t>t-shirt orders</w:t>
      </w:r>
      <w:r w:rsidRPr="00183AFF">
        <w:rPr>
          <w:rFonts w:ascii="Merriweather" w:eastAsia="Calibri" w:hAnsi="Merriweather" w:cs="Arial"/>
          <w:sz w:val="20"/>
          <w:szCs w:val="20"/>
        </w:rPr>
        <w:t>.</w:t>
      </w:r>
      <w:r w:rsidR="00102F3E" w:rsidRPr="00183AFF">
        <w:rPr>
          <w:rFonts w:ascii="Merriweather" w:eastAsia="Calibri" w:hAnsi="Merriweather" w:cs="Arial"/>
          <w:sz w:val="20"/>
          <w:szCs w:val="20"/>
        </w:rPr>
        <w:t xml:space="preserve"> We will create and email a final t-shirt invoice</w:t>
      </w:r>
      <w:r w:rsidR="004C1014" w:rsidRPr="00183AFF">
        <w:rPr>
          <w:rFonts w:ascii="Merriweather" w:eastAsia="Calibri" w:hAnsi="Merriweather" w:cs="Arial"/>
          <w:sz w:val="20"/>
          <w:szCs w:val="20"/>
        </w:rPr>
        <w:t xml:space="preserve"> from this submitted form</w:t>
      </w:r>
      <w:r w:rsidR="00102F3E" w:rsidRPr="00183AFF">
        <w:rPr>
          <w:rFonts w:ascii="Merriweather" w:eastAsia="Calibri" w:hAnsi="Merriweather" w:cs="Arial"/>
          <w:sz w:val="20"/>
          <w:szCs w:val="20"/>
        </w:rPr>
        <w:t>.</w:t>
      </w:r>
      <w:r w:rsidRPr="00183AFF">
        <w:rPr>
          <w:rFonts w:ascii="Merriweather" w:eastAsia="Calibri" w:hAnsi="Merriweather" w:cs="Arial"/>
          <w:sz w:val="20"/>
          <w:szCs w:val="20"/>
        </w:rPr>
        <w:t xml:space="preserve"> Please make group order</w:t>
      </w:r>
      <w:r w:rsidR="00921746" w:rsidRPr="00183AFF">
        <w:rPr>
          <w:rFonts w:ascii="Merriweather" w:eastAsia="Calibri" w:hAnsi="Merriweather" w:cs="Arial"/>
          <w:sz w:val="20"/>
          <w:szCs w:val="20"/>
        </w:rPr>
        <w:t xml:space="preserve"> payment</w:t>
      </w:r>
      <w:r w:rsidR="00F74776" w:rsidRPr="00183AFF">
        <w:rPr>
          <w:rFonts w:ascii="Merriweather" w:eastAsia="Calibri" w:hAnsi="Merriweather" w:cs="Arial"/>
          <w:sz w:val="20"/>
          <w:szCs w:val="20"/>
        </w:rPr>
        <w:t xml:space="preserve"> to:</w:t>
      </w:r>
      <w:r w:rsidR="00AD23D4" w:rsidRPr="00183AFF">
        <w:rPr>
          <w:rFonts w:ascii="Merriweather" w:eastAsia="Calibri" w:hAnsi="Merriweather" w:cs="Arial"/>
          <w:sz w:val="20"/>
          <w:szCs w:val="20"/>
        </w:rPr>
        <w:t xml:space="preserve"> </w:t>
      </w:r>
      <w:r w:rsidR="00F74776" w:rsidRPr="00183AFF">
        <w:rPr>
          <w:rFonts w:ascii="Merriweather" w:eastAsia="Calibri" w:hAnsi="Merriweather" w:cs="Arial"/>
          <w:b/>
          <w:sz w:val="20"/>
          <w:szCs w:val="20"/>
          <w:highlight w:val="yellow"/>
          <w:u w:val="single"/>
          <w:shd w:val="clear" w:color="auto" w:fill="93C47D"/>
        </w:rPr>
        <w:t>Georgia 4-H Club Foundatio</w:t>
      </w:r>
      <w:r w:rsidR="00921746" w:rsidRPr="00183AFF">
        <w:rPr>
          <w:rFonts w:ascii="Merriweather" w:eastAsia="Calibri" w:hAnsi="Merriweather" w:cs="Arial"/>
          <w:b/>
          <w:sz w:val="20"/>
          <w:szCs w:val="20"/>
          <w:highlight w:val="yellow"/>
          <w:u w:val="single"/>
          <w:shd w:val="clear" w:color="auto" w:fill="93C47D"/>
        </w:rPr>
        <w:t xml:space="preserve">n. </w:t>
      </w:r>
      <w:r w:rsidRPr="00183AFF">
        <w:rPr>
          <w:rFonts w:ascii="Merriweather" w:eastAsia="Calibri" w:hAnsi="Merriweather" w:cs="Arial"/>
          <w:b/>
          <w:sz w:val="20"/>
          <w:szCs w:val="20"/>
          <w:u w:val="single"/>
          <w:shd w:val="clear" w:color="auto" w:fill="93C47D"/>
        </w:rPr>
        <w:t xml:space="preserve"> </w:t>
      </w:r>
    </w:p>
    <w:p w14:paraId="56CD70A0" w14:textId="77777777" w:rsidR="00F74776" w:rsidRPr="00994A6D" w:rsidRDefault="00F74776" w:rsidP="00120E0B">
      <w:pPr>
        <w:contextualSpacing/>
        <w:jc w:val="both"/>
        <w:rPr>
          <w:rFonts w:ascii="Merriweather Light" w:eastAsia="Calibri" w:hAnsi="Merriweather Light" w:cs="Arial"/>
          <w:sz w:val="20"/>
          <w:szCs w:val="20"/>
          <w:shd w:val="clear" w:color="auto" w:fill="93C47D"/>
        </w:rPr>
      </w:pPr>
    </w:p>
    <w:p w14:paraId="7D674703" w14:textId="77777777" w:rsidR="007C2A97" w:rsidRPr="00994A6D" w:rsidRDefault="00F74776" w:rsidP="00120E0B">
      <w:pPr>
        <w:widowControl w:val="0"/>
        <w:spacing w:line="360" w:lineRule="auto"/>
        <w:contextualSpacing/>
        <w:jc w:val="both"/>
        <w:rPr>
          <w:rFonts w:ascii="Merriweather Light" w:eastAsia="Calibri" w:hAnsi="Merriweather Light" w:cs="Arial"/>
          <w:sz w:val="20"/>
          <w:szCs w:val="20"/>
        </w:rPr>
      </w:pPr>
      <w:r w:rsidRPr="00994A6D">
        <w:rPr>
          <w:rFonts w:ascii="Merriweather Light" w:eastAsia="Calibri" w:hAnsi="Merriweather Light" w:cs="Arial"/>
          <w:b/>
          <w:sz w:val="20"/>
          <w:szCs w:val="20"/>
          <w:u w:val="single"/>
        </w:rPr>
        <w:t>HOW TO ORDER:</w:t>
      </w:r>
      <w:r w:rsidRPr="00994A6D">
        <w:rPr>
          <w:rFonts w:ascii="Merriweather Light" w:eastAsia="Calibri" w:hAnsi="Merriweather Light" w:cs="Arial"/>
          <w:sz w:val="20"/>
          <w:szCs w:val="20"/>
        </w:rPr>
        <w:t xml:space="preserve"> </w:t>
      </w:r>
    </w:p>
    <w:p w14:paraId="22668876" w14:textId="2B4BE0C2" w:rsidR="00F74776" w:rsidRPr="00183AFF" w:rsidRDefault="00DA2628" w:rsidP="00120E0B">
      <w:pPr>
        <w:widowControl w:val="0"/>
        <w:contextualSpacing/>
        <w:jc w:val="both"/>
        <w:rPr>
          <w:rFonts w:ascii="Merriweather" w:eastAsia="Calibri" w:hAnsi="Merriweather" w:cs="Arial"/>
          <w:i/>
          <w:sz w:val="20"/>
          <w:szCs w:val="20"/>
        </w:rPr>
      </w:pPr>
      <w:r w:rsidRPr="00183AFF">
        <w:rPr>
          <w:rFonts w:ascii="Merriweather" w:eastAsia="Calibri" w:hAnsi="Merriweather" w:cs="Arial"/>
          <w:sz w:val="20"/>
          <w:szCs w:val="20"/>
        </w:rPr>
        <w:t>To ensure availability</w:t>
      </w:r>
      <w:r w:rsidR="00181537" w:rsidRPr="00183AFF">
        <w:rPr>
          <w:rFonts w:ascii="Merriweather" w:eastAsia="Calibri" w:hAnsi="Merriweather" w:cs="Arial"/>
          <w:sz w:val="20"/>
          <w:szCs w:val="20"/>
        </w:rPr>
        <w:t xml:space="preserve"> </w:t>
      </w:r>
      <w:r w:rsidR="003563C7" w:rsidRPr="00183AFF">
        <w:rPr>
          <w:rFonts w:ascii="Merriweather" w:eastAsia="Calibri" w:hAnsi="Merriweather" w:cs="Arial"/>
          <w:sz w:val="20"/>
          <w:szCs w:val="20"/>
        </w:rPr>
        <w:t xml:space="preserve">for your group, </w:t>
      </w:r>
      <w:r w:rsidR="00CE6238" w:rsidRPr="00183AFF">
        <w:rPr>
          <w:rFonts w:ascii="Merriweather" w:eastAsia="Calibri" w:hAnsi="Merriweather" w:cs="Arial"/>
          <w:sz w:val="20"/>
          <w:szCs w:val="20"/>
        </w:rPr>
        <w:t xml:space="preserve">submit your order </w:t>
      </w:r>
      <w:r w:rsidR="00851D20" w:rsidRPr="00183AFF">
        <w:rPr>
          <w:rFonts w:ascii="Merriweather" w:eastAsia="Calibri" w:hAnsi="Merriweather" w:cs="Arial"/>
          <w:b/>
          <w:i/>
          <w:sz w:val="20"/>
          <w:szCs w:val="20"/>
        </w:rPr>
        <w:t xml:space="preserve">a minimum of </w:t>
      </w:r>
      <w:r w:rsidR="005A0625" w:rsidRPr="00183AFF">
        <w:rPr>
          <w:rFonts w:ascii="Merriweather" w:eastAsia="Calibri" w:hAnsi="Merriweather" w:cs="Arial"/>
          <w:b/>
          <w:i/>
          <w:sz w:val="20"/>
          <w:szCs w:val="20"/>
        </w:rPr>
        <w:t>five</w:t>
      </w:r>
      <w:r w:rsidR="00851D20" w:rsidRPr="00183AFF">
        <w:rPr>
          <w:rFonts w:ascii="Merriweather" w:eastAsia="Calibri" w:hAnsi="Merriweather" w:cs="Arial"/>
          <w:b/>
          <w:i/>
          <w:sz w:val="20"/>
          <w:szCs w:val="20"/>
        </w:rPr>
        <w:t xml:space="preserve"> weeks</w:t>
      </w:r>
      <w:r w:rsidR="00F74776" w:rsidRPr="00183AFF">
        <w:rPr>
          <w:rFonts w:ascii="Merriweather" w:eastAsia="Calibri" w:hAnsi="Merriweather" w:cs="Arial"/>
          <w:i/>
          <w:sz w:val="20"/>
          <w:szCs w:val="20"/>
        </w:rPr>
        <w:t xml:space="preserve"> </w:t>
      </w:r>
      <w:r w:rsidR="00F74776" w:rsidRPr="00183AFF">
        <w:rPr>
          <w:rFonts w:ascii="Merriweather" w:eastAsia="Calibri" w:hAnsi="Merriweather" w:cs="Arial"/>
          <w:sz w:val="20"/>
          <w:szCs w:val="20"/>
        </w:rPr>
        <w:t>in advance of your scheduled trip. Please pick-up your</w:t>
      </w:r>
      <w:r w:rsidR="00851D20" w:rsidRPr="00183AFF">
        <w:rPr>
          <w:rFonts w:ascii="Merriweather" w:eastAsia="Calibri" w:hAnsi="Merriweather" w:cs="Arial"/>
          <w:sz w:val="20"/>
          <w:szCs w:val="20"/>
        </w:rPr>
        <w:t xml:space="preserve"> group</w:t>
      </w:r>
      <w:r w:rsidR="00F74776" w:rsidRPr="00183AFF">
        <w:rPr>
          <w:rFonts w:ascii="Merriweather" w:eastAsia="Calibri" w:hAnsi="Merriweather" w:cs="Arial"/>
          <w:sz w:val="20"/>
          <w:szCs w:val="20"/>
        </w:rPr>
        <w:t xml:space="preserve"> order from the c</w:t>
      </w:r>
      <w:r w:rsidRPr="00183AFF">
        <w:rPr>
          <w:rFonts w:ascii="Merriweather" w:eastAsia="Calibri" w:hAnsi="Merriweather" w:cs="Arial"/>
          <w:sz w:val="20"/>
          <w:szCs w:val="20"/>
        </w:rPr>
        <w:t>anteen during your field study.</w:t>
      </w:r>
      <w:r w:rsidR="007C2A97" w:rsidRPr="00183AFF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</w:t>
      </w:r>
      <w:r w:rsidR="001C4198" w:rsidRPr="00183AFF">
        <w:rPr>
          <w:rFonts w:ascii="Merriweather" w:hAnsi="Merriweather" w:cs="Arial"/>
          <w:sz w:val="20"/>
          <w:szCs w:val="20"/>
          <w:bdr w:val="none" w:sz="0" w:space="0" w:color="auto" w:frame="1"/>
        </w:rPr>
        <w:t>Please note, all i</w:t>
      </w:r>
      <w:r w:rsidR="007C2A97" w:rsidRPr="00183AFF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ndividual orders </w:t>
      </w:r>
      <w:r w:rsidR="00B20AC2" w:rsidRPr="00183AFF">
        <w:rPr>
          <w:rFonts w:ascii="Merriweather" w:hAnsi="Merriweather" w:cs="Arial"/>
          <w:sz w:val="20"/>
          <w:szCs w:val="20"/>
          <w:bdr w:val="none" w:sz="0" w:space="0" w:color="auto" w:frame="1"/>
        </w:rPr>
        <w:t>are to be</w:t>
      </w:r>
      <w:r w:rsidR="007C2A97" w:rsidRPr="00183AFF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purchase</w:t>
      </w:r>
      <w:r w:rsidR="00B20AC2" w:rsidRPr="00183AFF">
        <w:rPr>
          <w:rFonts w:ascii="Merriweather" w:hAnsi="Merriweather" w:cs="Arial"/>
          <w:sz w:val="20"/>
          <w:szCs w:val="20"/>
          <w:bdr w:val="none" w:sz="0" w:space="0" w:color="auto" w:frame="1"/>
        </w:rPr>
        <w:t>d</w:t>
      </w:r>
      <w:r w:rsidR="007C2A97" w:rsidRPr="00183AFF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during scheduled “canteen time”</w:t>
      </w:r>
      <w:r w:rsidR="001C4198" w:rsidRPr="00183AFF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during your trip.</w:t>
      </w:r>
    </w:p>
    <w:p w14:paraId="193D4796" w14:textId="77777777" w:rsidR="007C2A97" w:rsidRPr="00994A6D" w:rsidRDefault="007C2A97" w:rsidP="00120E0B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="Merriweather Light" w:eastAsia="Calibri" w:hAnsi="Merriweather Light" w:cs="Arial"/>
          <w:b/>
          <w:sz w:val="20"/>
          <w:szCs w:val="20"/>
          <w:u w:val="single"/>
        </w:rPr>
      </w:pPr>
    </w:p>
    <w:p w14:paraId="1A63CE08" w14:textId="18FA4A72" w:rsidR="007C2A97" w:rsidRPr="00994A6D" w:rsidRDefault="00CE6238" w:rsidP="00120E0B">
      <w:pPr>
        <w:pStyle w:val="NormalWeb"/>
        <w:shd w:val="clear" w:color="auto" w:fill="FFFFFF"/>
        <w:spacing w:before="0" w:beforeAutospacing="0" w:after="0" w:afterAutospacing="0" w:line="360" w:lineRule="auto"/>
        <w:contextualSpacing/>
        <w:jc w:val="both"/>
        <w:rPr>
          <w:rFonts w:ascii="Merriweather" w:hAnsi="Merriweather" w:cs="Arial"/>
          <w:sz w:val="20"/>
          <w:szCs w:val="20"/>
          <w:bdr w:val="none" w:sz="0" w:space="0" w:color="auto" w:frame="1"/>
        </w:rPr>
      </w:pPr>
      <w:r>
        <w:rPr>
          <w:rFonts w:ascii="Merriweather Light" w:eastAsia="Calibri" w:hAnsi="Merriweather Light" w:cs="Arial"/>
          <w:b/>
          <w:sz w:val="20"/>
          <w:szCs w:val="20"/>
          <w:u w:val="single"/>
        </w:rPr>
        <w:t xml:space="preserve">AVAILBILITLY OF </w:t>
      </w:r>
      <w:r w:rsidR="00380E1E" w:rsidRPr="00994A6D">
        <w:rPr>
          <w:rFonts w:ascii="Merriweather Light" w:eastAsia="Calibri" w:hAnsi="Merriweather Light" w:cs="Arial"/>
          <w:b/>
          <w:sz w:val="20"/>
          <w:szCs w:val="20"/>
          <w:u w:val="single"/>
        </w:rPr>
        <w:t>SIZES</w:t>
      </w:r>
      <w:r w:rsidR="00606232">
        <w:rPr>
          <w:rFonts w:ascii="Merriweather Light" w:eastAsia="Calibri" w:hAnsi="Merriweather Light" w:cs="Arial"/>
          <w:b/>
          <w:sz w:val="20"/>
          <w:szCs w:val="20"/>
          <w:u w:val="single"/>
        </w:rPr>
        <w:t xml:space="preserve"> &amp; DESIGNS</w:t>
      </w:r>
      <w:r w:rsidR="00522C91" w:rsidRPr="00994A6D">
        <w:rPr>
          <w:rFonts w:ascii="Merriweather Light" w:eastAsia="Calibri" w:hAnsi="Merriweather Light" w:cs="Arial"/>
          <w:b/>
          <w:sz w:val="20"/>
          <w:szCs w:val="20"/>
          <w:u w:val="single"/>
        </w:rPr>
        <w:t>:</w:t>
      </w:r>
      <w:r w:rsidR="00522C91"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</w:t>
      </w:r>
    </w:p>
    <w:p w14:paraId="18A0E126" w14:textId="711B1660" w:rsidR="00522C91" w:rsidRPr="00994A6D" w:rsidRDefault="00522C91" w:rsidP="00120E0B">
      <w:pPr>
        <w:pStyle w:val="NormalWeb"/>
        <w:shd w:val="clear" w:color="auto" w:fill="FFFFFF"/>
        <w:spacing w:before="0" w:beforeAutospacing="0" w:after="0" w:afterAutospacing="0"/>
        <w:contextualSpacing/>
        <w:jc w:val="both"/>
        <w:rPr>
          <w:rFonts w:ascii="Merriweather" w:hAnsi="Merriweather" w:cs="Arial"/>
          <w:sz w:val="20"/>
          <w:szCs w:val="20"/>
        </w:rPr>
      </w:pPr>
      <w:r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>We carry a variety of shirts in our Canteen (Gift Shop). Pictured</w:t>
      </w:r>
      <w:r w:rsidR="007C2A97"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on page 2</w:t>
      </w:r>
      <w:r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are our current</w:t>
      </w:r>
      <w:r w:rsidR="00606232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available</w:t>
      </w:r>
      <w:r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</w:t>
      </w:r>
      <w:r w:rsidR="00C57690"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designs </w:t>
      </w:r>
      <w:r w:rsidR="00606232">
        <w:rPr>
          <w:rFonts w:ascii="Merriweather" w:hAnsi="Merriweather" w:cs="Arial"/>
          <w:sz w:val="20"/>
          <w:szCs w:val="20"/>
          <w:bdr w:val="none" w:sz="0" w:space="0" w:color="auto" w:frame="1"/>
        </w:rPr>
        <w:t>noted with shirt material</w:t>
      </w:r>
      <w:r w:rsidR="007C2A97"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(</w:t>
      </w:r>
      <w:r w:rsidR="00D830FC"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>dry</w:t>
      </w:r>
      <w:r w:rsidR="007C2A97"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-fit or </w:t>
      </w:r>
      <w:r w:rsidR="00FF39EB"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>cotton</w:t>
      </w:r>
      <w:r w:rsidR="007C2A97"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>)</w:t>
      </w:r>
      <w:r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. </w:t>
      </w:r>
      <w:r w:rsidR="0071450B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All </w:t>
      </w:r>
      <w:r w:rsidR="00CE6238">
        <w:rPr>
          <w:rFonts w:ascii="Merriweather" w:hAnsi="Merriweather" w:cs="Arial"/>
          <w:sz w:val="20"/>
          <w:szCs w:val="20"/>
          <w:bdr w:val="none" w:sz="0" w:space="0" w:color="auto" w:frame="1"/>
        </w:rPr>
        <w:t>shirt</w:t>
      </w:r>
      <w:r w:rsidR="0071450B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</w:t>
      </w:r>
      <w:r w:rsidR="00CE6238">
        <w:rPr>
          <w:rFonts w:ascii="Merriweather" w:hAnsi="Merriweather" w:cs="Arial"/>
          <w:sz w:val="20"/>
          <w:szCs w:val="20"/>
          <w:bdr w:val="none" w:sz="0" w:space="0" w:color="auto" w:frame="1"/>
        </w:rPr>
        <w:t>s</w:t>
      </w:r>
      <w:r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izes range from Adult Small to Adult </w:t>
      </w:r>
      <w:r w:rsidR="005A0625">
        <w:rPr>
          <w:rFonts w:ascii="Merriweather" w:hAnsi="Merriweather" w:cs="Arial"/>
          <w:sz w:val="20"/>
          <w:szCs w:val="20"/>
          <w:bdr w:val="none" w:sz="0" w:space="0" w:color="auto" w:frame="1"/>
        </w:rPr>
        <w:t>2</w:t>
      </w:r>
      <w:r w:rsidRPr="00994A6D">
        <w:rPr>
          <w:rFonts w:ascii="Merriweather" w:hAnsi="Merriweather" w:cs="Arial"/>
          <w:sz w:val="20"/>
          <w:szCs w:val="20"/>
          <w:bdr w:val="none" w:sz="0" w:space="0" w:color="auto" w:frame="1"/>
        </w:rPr>
        <w:t>XL</w:t>
      </w:r>
      <w:r w:rsidR="0071450B">
        <w:rPr>
          <w:rFonts w:ascii="Merriweather" w:hAnsi="Merriweather" w:cs="Arial"/>
          <w:sz w:val="20"/>
          <w:szCs w:val="20"/>
          <w:bdr w:val="none" w:sz="0" w:space="0" w:color="auto" w:frame="1"/>
        </w:rPr>
        <w:t>.</w:t>
      </w:r>
      <w:r w:rsidR="00606232" w:rsidRPr="00606232">
        <w:rPr>
          <w:rFonts w:ascii="Merriweather" w:hAnsi="Merriweather" w:cs="Arial"/>
          <w:sz w:val="20"/>
          <w:szCs w:val="20"/>
          <w:bdr w:val="none" w:sz="0" w:space="0" w:color="auto" w:frame="1"/>
        </w:rPr>
        <w:t xml:space="preserve"> </w:t>
      </w:r>
      <w:r w:rsidR="00606232" w:rsidRPr="005A0625">
        <w:rPr>
          <w:rFonts w:ascii="Merriweather Black" w:eastAsia="Merriweather" w:hAnsi="Merriweather Black" w:cs="Arial"/>
          <w:bCs/>
          <w:i/>
          <w:sz w:val="20"/>
          <w:szCs w:val="20"/>
        </w:rPr>
        <w:t>Please note that styles and sizes vary on current stock</w:t>
      </w:r>
      <w:r w:rsidR="004C1014">
        <w:rPr>
          <w:rFonts w:ascii="Merriweather Black" w:eastAsia="Merriweather" w:hAnsi="Merriweather Black" w:cs="Arial"/>
          <w:bCs/>
          <w:i/>
          <w:sz w:val="20"/>
          <w:szCs w:val="20"/>
        </w:rPr>
        <w:t xml:space="preserve"> and on</w:t>
      </w:r>
      <w:r w:rsidR="005A0625" w:rsidRPr="005A0625">
        <w:rPr>
          <w:rFonts w:ascii="Merriweather Black" w:eastAsia="Merriweather" w:hAnsi="Merriweather Black" w:cs="Arial"/>
          <w:bCs/>
          <w:i/>
          <w:sz w:val="20"/>
          <w:szCs w:val="20"/>
        </w:rPr>
        <w:t>-sale shirt design</w:t>
      </w:r>
      <w:r w:rsidR="004C1014">
        <w:rPr>
          <w:rFonts w:ascii="Merriweather Black" w:eastAsia="Merriweather" w:hAnsi="Merriweather Black" w:cs="Arial"/>
          <w:bCs/>
          <w:i/>
          <w:sz w:val="20"/>
          <w:szCs w:val="20"/>
        </w:rPr>
        <w:t xml:space="preserve">s </w:t>
      </w:r>
      <w:r w:rsidR="005A0625" w:rsidRPr="005A0625">
        <w:rPr>
          <w:rFonts w:ascii="Merriweather Black" w:eastAsia="Merriweather" w:hAnsi="Merriweather Black" w:cs="Arial"/>
          <w:bCs/>
          <w:i/>
          <w:sz w:val="20"/>
          <w:szCs w:val="20"/>
        </w:rPr>
        <w:t>are not guaranteed</w:t>
      </w:r>
      <w:r w:rsidR="004C1014">
        <w:rPr>
          <w:rFonts w:ascii="Merriweather Black" w:eastAsia="Merriweather" w:hAnsi="Merriweather Black" w:cs="Arial"/>
          <w:bCs/>
          <w:i/>
          <w:sz w:val="20"/>
          <w:szCs w:val="20"/>
        </w:rPr>
        <w:t xml:space="preserve">. </w:t>
      </w:r>
    </w:p>
    <w:p w14:paraId="180D9DFD" w14:textId="77777777" w:rsidR="00CE6238" w:rsidRDefault="00CE6238" w:rsidP="00120E0B">
      <w:pPr>
        <w:tabs>
          <w:tab w:val="left" w:pos="6862"/>
        </w:tabs>
        <w:contextualSpacing/>
        <w:jc w:val="both"/>
        <w:rPr>
          <w:rFonts w:ascii="Merriweather Light" w:eastAsia="Verdana" w:hAnsi="Merriweather Light" w:cs="Arial"/>
          <w:b/>
          <w:smallCaps/>
        </w:rPr>
      </w:pPr>
    </w:p>
    <w:p w14:paraId="28895640" w14:textId="5CF34461" w:rsidR="00DA2628" w:rsidRPr="00994A6D" w:rsidRDefault="00DA2628" w:rsidP="00003CA3">
      <w:pPr>
        <w:widowControl w:val="0"/>
        <w:spacing w:line="360" w:lineRule="auto"/>
        <w:contextualSpacing/>
        <w:jc w:val="center"/>
        <w:rPr>
          <w:rFonts w:ascii="Merriweather Light" w:eastAsia="Calibri" w:hAnsi="Merriweather Light" w:cs="Arial"/>
          <w:b/>
          <w:sz w:val="20"/>
          <w:szCs w:val="20"/>
          <w:u w:val="single"/>
        </w:rPr>
      </w:pPr>
      <w:r w:rsidRPr="00994A6D">
        <w:rPr>
          <w:rFonts w:ascii="Merriweather Light" w:eastAsia="Calibri" w:hAnsi="Merriweather Light" w:cs="Arial"/>
          <w:b/>
          <w:sz w:val="20"/>
          <w:szCs w:val="20"/>
          <w:u w:val="single"/>
        </w:rPr>
        <w:t>GROUP INFO:</w:t>
      </w:r>
    </w:p>
    <w:p w14:paraId="5A0A3BB7" w14:textId="765A492B" w:rsidR="0071450B" w:rsidRDefault="00C57690" w:rsidP="00120E0B">
      <w:pPr>
        <w:spacing w:line="360" w:lineRule="auto"/>
        <w:contextualSpacing/>
        <w:jc w:val="both"/>
        <w:rPr>
          <w:rFonts w:ascii="Merriweather Light" w:eastAsia="Calibri" w:hAnsi="Merriweather Light" w:cs="Arial"/>
          <w:sz w:val="20"/>
          <w:szCs w:val="20"/>
        </w:rPr>
      </w:pPr>
      <w:r w:rsidRPr="00380E1E">
        <w:rPr>
          <w:rFonts w:ascii="Merriweather Light" w:eastAsia="Calibri" w:hAnsi="Merriweather Light" w:cs="Arial"/>
          <w:sz w:val="20"/>
          <w:szCs w:val="20"/>
        </w:rPr>
        <w:t>School: ___________________</w:t>
      </w:r>
      <w:r w:rsidR="0071450B">
        <w:rPr>
          <w:rFonts w:ascii="Merriweather Light" w:eastAsia="Calibri" w:hAnsi="Merriweather Light" w:cs="Arial"/>
          <w:sz w:val="20"/>
          <w:szCs w:val="20"/>
        </w:rPr>
        <w:t>______</w:t>
      </w:r>
      <w:r w:rsidRPr="00380E1E">
        <w:rPr>
          <w:rFonts w:ascii="Merriweather Light" w:eastAsia="Calibri" w:hAnsi="Merriweather Light" w:cs="Arial"/>
          <w:sz w:val="20"/>
          <w:szCs w:val="20"/>
        </w:rPr>
        <w:t>_</w:t>
      </w:r>
      <w:r>
        <w:rPr>
          <w:rFonts w:ascii="Merriweather Light" w:eastAsia="Calibri" w:hAnsi="Merriweather Light" w:cs="Arial"/>
          <w:sz w:val="20"/>
          <w:szCs w:val="20"/>
        </w:rPr>
        <w:t xml:space="preserve"> </w:t>
      </w:r>
      <w:r w:rsidR="0071450B" w:rsidRPr="00380E1E">
        <w:rPr>
          <w:rFonts w:ascii="Merriweather Light" w:eastAsia="Calibri" w:hAnsi="Merriweather Light" w:cs="Arial"/>
          <w:sz w:val="20"/>
          <w:szCs w:val="20"/>
        </w:rPr>
        <w:t>Date</w:t>
      </w:r>
      <w:r w:rsidR="00264E4D">
        <w:rPr>
          <w:rFonts w:ascii="Merriweather Light" w:eastAsia="Calibri" w:hAnsi="Merriweather Light" w:cs="Arial"/>
          <w:sz w:val="20"/>
          <w:szCs w:val="20"/>
        </w:rPr>
        <w:t>s</w:t>
      </w:r>
      <w:r w:rsidR="0071450B" w:rsidRPr="00380E1E">
        <w:rPr>
          <w:rFonts w:ascii="Merriweather Light" w:eastAsia="Calibri" w:hAnsi="Merriweather Light" w:cs="Arial"/>
          <w:sz w:val="20"/>
          <w:szCs w:val="20"/>
        </w:rPr>
        <w:t xml:space="preserve"> of Trip: ________________</w:t>
      </w:r>
      <w:r w:rsidR="0071450B" w:rsidRPr="00C57690">
        <w:rPr>
          <w:rFonts w:ascii="Merriweather Light" w:eastAsia="Calibri" w:hAnsi="Merriweather Light" w:cs="Arial"/>
          <w:sz w:val="20"/>
          <w:szCs w:val="20"/>
        </w:rPr>
        <w:t xml:space="preserve"> </w:t>
      </w:r>
    </w:p>
    <w:p w14:paraId="37BE9397" w14:textId="05067EE0" w:rsidR="00DA2628" w:rsidRDefault="0071450B" w:rsidP="00120E0B">
      <w:pPr>
        <w:spacing w:line="360" w:lineRule="auto"/>
        <w:contextualSpacing/>
        <w:jc w:val="both"/>
        <w:rPr>
          <w:rFonts w:ascii="Merriweather Light" w:eastAsia="Calibri" w:hAnsi="Merriweather Light" w:cs="Arial"/>
          <w:sz w:val="20"/>
          <w:szCs w:val="20"/>
        </w:rPr>
      </w:pPr>
      <w:r w:rsidRPr="00380E1E">
        <w:rPr>
          <w:rFonts w:ascii="Merriweather Light" w:eastAsia="Calibri" w:hAnsi="Merriweather Light" w:cs="Arial"/>
          <w:sz w:val="20"/>
          <w:szCs w:val="20"/>
        </w:rPr>
        <w:t xml:space="preserve">Lead Teacher Name: __________ </w:t>
      </w:r>
      <w:r w:rsidR="00C57690" w:rsidRPr="00380E1E">
        <w:rPr>
          <w:rFonts w:ascii="Merriweather Light" w:eastAsia="Calibri" w:hAnsi="Merriweather Light" w:cs="Arial"/>
          <w:sz w:val="20"/>
          <w:szCs w:val="20"/>
        </w:rPr>
        <w:t>Cell #: ____________</w:t>
      </w:r>
      <w:r>
        <w:rPr>
          <w:rFonts w:ascii="Merriweather Light" w:eastAsia="Calibri" w:hAnsi="Merriweather Light" w:cs="Arial"/>
          <w:sz w:val="20"/>
          <w:szCs w:val="20"/>
        </w:rPr>
        <w:t xml:space="preserve"> Email: </w:t>
      </w:r>
      <w:r>
        <w:rPr>
          <w:rFonts w:ascii="Merriweather Light" w:eastAsia="Calibri" w:hAnsi="Merriweather Light" w:cs="Arial"/>
          <w:sz w:val="20"/>
          <w:szCs w:val="20"/>
        </w:rPr>
        <w:softHyphen/>
      </w:r>
      <w:r>
        <w:rPr>
          <w:rFonts w:ascii="Merriweather Light" w:eastAsia="Calibri" w:hAnsi="Merriweather Light" w:cs="Arial"/>
          <w:sz w:val="20"/>
          <w:szCs w:val="20"/>
        </w:rPr>
        <w:softHyphen/>
      </w:r>
      <w:r>
        <w:rPr>
          <w:rFonts w:ascii="Merriweather Light" w:eastAsia="Calibri" w:hAnsi="Merriweather Light" w:cs="Arial"/>
          <w:sz w:val="20"/>
          <w:szCs w:val="20"/>
        </w:rPr>
        <w:softHyphen/>
      </w:r>
      <w:r>
        <w:rPr>
          <w:rFonts w:ascii="Merriweather Light" w:eastAsia="Calibri" w:hAnsi="Merriweather Light" w:cs="Arial"/>
          <w:sz w:val="20"/>
          <w:szCs w:val="20"/>
        </w:rPr>
        <w:softHyphen/>
      </w:r>
      <w:r>
        <w:rPr>
          <w:rFonts w:ascii="Merriweather Light" w:eastAsia="Calibri" w:hAnsi="Merriweather Light" w:cs="Arial"/>
          <w:sz w:val="20"/>
          <w:szCs w:val="20"/>
        </w:rPr>
        <w:softHyphen/>
      </w:r>
      <w:r>
        <w:rPr>
          <w:rFonts w:ascii="Merriweather Light" w:eastAsia="Calibri" w:hAnsi="Merriweather Light" w:cs="Arial"/>
          <w:sz w:val="20"/>
          <w:szCs w:val="20"/>
        </w:rPr>
        <w:softHyphen/>
      </w:r>
      <w:r>
        <w:rPr>
          <w:rFonts w:ascii="Merriweather Light" w:eastAsia="Calibri" w:hAnsi="Merriweather Light" w:cs="Arial"/>
          <w:sz w:val="20"/>
          <w:szCs w:val="20"/>
        </w:rPr>
        <w:softHyphen/>
      </w:r>
      <w:r>
        <w:rPr>
          <w:rFonts w:ascii="Merriweather Light" w:eastAsia="Calibri" w:hAnsi="Merriweather Light" w:cs="Arial"/>
          <w:sz w:val="20"/>
          <w:szCs w:val="20"/>
        </w:rPr>
        <w:softHyphen/>
      </w:r>
      <w:r>
        <w:rPr>
          <w:rFonts w:ascii="Merriweather Light" w:eastAsia="Calibri" w:hAnsi="Merriweather Light" w:cs="Arial"/>
          <w:sz w:val="20"/>
          <w:szCs w:val="20"/>
        </w:rPr>
        <w:softHyphen/>
        <w:t>____________</w:t>
      </w:r>
    </w:p>
    <w:p w14:paraId="2CF9F485" w14:textId="4736311A" w:rsidR="0071450B" w:rsidRPr="00380E1E" w:rsidRDefault="0071450B" w:rsidP="00120E0B">
      <w:pPr>
        <w:spacing w:line="360" w:lineRule="auto"/>
        <w:contextualSpacing/>
        <w:jc w:val="both"/>
        <w:rPr>
          <w:rFonts w:ascii="Merriweather Light" w:eastAsia="Calibri" w:hAnsi="Merriweather Light" w:cs="Arial"/>
          <w:sz w:val="20"/>
          <w:szCs w:val="20"/>
        </w:rPr>
      </w:pPr>
      <w:r>
        <w:rPr>
          <w:rFonts w:ascii="Merriweather Light" w:eastAsia="Calibri" w:hAnsi="Merriweather Light" w:cs="Arial"/>
          <w:sz w:val="20"/>
          <w:szCs w:val="20"/>
        </w:rPr>
        <w:t>Bookkeeper Name: ___________ Phone #: __________ Email: ____</w:t>
      </w:r>
      <w:r w:rsidR="005A0625">
        <w:rPr>
          <w:rFonts w:ascii="Merriweather Light" w:eastAsia="Calibri" w:hAnsi="Merriweather Light" w:cs="Arial"/>
          <w:sz w:val="20"/>
          <w:szCs w:val="20"/>
        </w:rPr>
        <w:t>_</w:t>
      </w:r>
      <w:r>
        <w:rPr>
          <w:rFonts w:ascii="Merriweather Light" w:eastAsia="Calibri" w:hAnsi="Merriweather Light" w:cs="Arial"/>
          <w:sz w:val="20"/>
          <w:szCs w:val="20"/>
        </w:rPr>
        <w:t>________</w:t>
      </w:r>
    </w:p>
    <w:p w14:paraId="2530E67E" w14:textId="79DCAFB9" w:rsidR="00DA2628" w:rsidRPr="00380E1E" w:rsidRDefault="0071450B" w:rsidP="00120E0B">
      <w:pPr>
        <w:spacing w:line="360" w:lineRule="auto"/>
        <w:contextualSpacing/>
        <w:jc w:val="both"/>
        <w:rPr>
          <w:rFonts w:ascii="Merriweather Light" w:eastAsia="Calibri" w:hAnsi="Merriweather Light" w:cs="Arial"/>
          <w:sz w:val="20"/>
          <w:szCs w:val="20"/>
        </w:rPr>
      </w:pPr>
      <w:r>
        <w:rPr>
          <w:rFonts w:ascii="Merriweather Light" w:eastAsia="Calibri" w:hAnsi="Merriweather Light" w:cs="Arial"/>
          <w:sz w:val="20"/>
          <w:szCs w:val="20"/>
        </w:rPr>
        <w:t xml:space="preserve">School </w:t>
      </w:r>
      <w:r w:rsidR="00DA2628" w:rsidRPr="00380E1E">
        <w:rPr>
          <w:rFonts w:ascii="Merriweather Light" w:eastAsia="Calibri" w:hAnsi="Merriweather Light" w:cs="Arial"/>
          <w:sz w:val="20"/>
          <w:szCs w:val="20"/>
        </w:rPr>
        <w:t>Add</w:t>
      </w:r>
      <w:r w:rsidR="00147B61" w:rsidRPr="00380E1E">
        <w:rPr>
          <w:rFonts w:ascii="Merriweather Light" w:eastAsia="Calibri" w:hAnsi="Merriweather Light" w:cs="Arial"/>
          <w:sz w:val="20"/>
          <w:szCs w:val="20"/>
        </w:rPr>
        <w:t>ress: ______________</w:t>
      </w:r>
      <w:r w:rsidR="00672A75" w:rsidRPr="00380E1E">
        <w:rPr>
          <w:rFonts w:ascii="Merriweather Light" w:eastAsia="Calibri" w:hAnsi="Merriweather Light" w:cs="Arial"/>
          <w:sz w:val="20"/>
          <w:szCs w:val="20"/>
        </w:rPr>
        <w:t xml:space="preserve"> City: _________ </w:t>
      </w:r>
      <w:r w:rsidR="00DA2628" w:rsidRPr="00380E1E">
        <w:rPr>
          <w:rFonts w:ascii="Merriweather Light" w:eastAsia="Calibri" w:hAnsi="Merriweather Light" w:cs="Arial"/>
          <w:sz w:val="20"/>
          <w:szCs w:val="20"/>
        </w:rPr>
        <w:t>State: _____ Zip</w:t>
      </w:r>
      <w:r w:rsidR="00672A75" w:rsidRPr="00380E1E">
        <w:rPr>
          <w:rFonts w:ascii="Merriweather Light" w:eastAsia="Calibri" w:hAnsi="Merriweather Light" w:cs="Arial"/>
          <w:sz w:val="20"/>
          <w:szCs w:val="20"/>
        </w:rPr>
        <w:t xml:space="preserve"> Code: _____</w:t>
      </w:r>
    </w:p>
    <w:p w14:paraId="3D6919F9" w14:textId="77777777" w:rsidR="00120E0B" w:rsidRDefault="00120E0B" w:rsidP="00120E0B">
      <w:pPr>
        <w:contextualSpacing/>
        <w:rPr>
          <w:rFonts w:ascii="Merriweather Light" w:eastAsia="Calibri" w:hAnsi="Merriweather Light" w:cs="Arial"/>
          <w:b/>
          <w:bCs/>
          <w:sz w:val="20"/>
          <w:szCs w:val="18"/>
          <w:u w:val="single"/>
        </w:rPr>
      </w:pPr>
    </w:p>
    <w:p w14:paraId="78FB1D5B" w14:textId="7D0ED75E" w:rsidR="00C57690" w:rsidRPr="00D175FD" w:rsidRDefault="00C57690" w:rsidP="00003CA3">
      <w:pPr>
        <w:spacing w:line="360" w:lineRule="auto"/>
        <w:contextualSpacing/>
        <w:jc w:val="center"/>
        <w:rPr>
          <w:rFonts w:ascii="Merriweather Light" w:eastAsia="Calibri" w:hAnsi="Merriweather Light" w:cs="Arial"/>
          <w:b/>
          <w:bCs/>
          <w:sz w:val="20"/>
          <w:szCs w:val="18"/>
          <w:u w:val="single"/>
        </w:rPr>
      </w:pPr>
      <w:r w:rsidRPr="00D175FD">
        <w:rPr>
          <w:rFonts w:ascii="Merriweather Light" w:eastAsia="Calibri" w:hAnsi="Merriweather Light" w:cs="Arial"/>
          <w:b/>
          <w:bCs/>
          <w:sz w:val="20"/>
          <w:szCs w:val="18"/>
          <w:u w:val="single"/>
        </w:rPr>
        <w:t>T-SHIRT SELECTION:</w:t>
      </w:r>
    </w:p>
    <w:tbl>
      <w:tblPr>
        <w:tblStyle w:val="TableGrid"/>
        <w:tblpPr w:leftFromText="180" w:rightFromText="180" w:vertAnchor="text" w:tblpXSpec="center" w:tblpY="1"/>
        <w:tblOverlap w:val="never"/>
        <w:tblW w:w="10094" w:type="dxa"/>
        <w:tblLook w:val="04A0" w:firstRow="1" w:lastRow="0" w:firstColumn="1" w:lastColumn="0" w:noHBand="0" w:noVBand="1"/>
      </w:tblPr>
      <w:tblGrid>
        <w:gridCol w:w="1682"/>
        <w:gridCol w:w="1682"/>
        <w:gridCol w:w="1683"/>
        <w:gridCol w:w="1682"/>
        <w:gridCol w:w="1682"/>
        <w:gridCol w:w="1683"/>
      </w:tblGrid>
      <w:tr w:rsidR="0071450B" w14:paraId="43C391D7" w14:textId="7B0A547A" w:rsidTr="00003CA3">
        <w:trPr>
          <w:trHeight w:val="759"/>
        </w:trPr>
        <w:tc>
          <w:tcPr>
            <w:tcW w:w="1682" w:type="dxa"/>
            <w:shd w:val="clear" w:color="auto" w:fill="00B050"/>
            <w:vAlign w:val="center"/>
          </w:tcPr>
          <w:p w14:paraId="4B0CAA7D" w14:textId="64E88BEB" w:rsidR="0071450B" w:rsidRDefault="0071450B" w:rsidP="00120E0B">
            <w:pPr>
              <w:contextualSpacing/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</w:pPr>
            <w:r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  <w:t>Design:</w:t>
            </w:r>
          </w:p>
        </w:tc>
        <w:tc>
          <w:tcPr>
            <w:tcW w:w="1682" w:type="dxa"/>
            <w:vAlign w:val="center"/>
          </w:tcPr>
          <w:p w14:paraId="3FF54C29" w14:textId="77777777" w:rsidR="0071450B" w:rsidRDefault="0071450B" w:rsidP="00120E0B">
            <w:pPr>
              <w:contextualSpacing/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</w:pPr>
          </w:p>
        </w:tc>
        <w:tc>
          <w:tcPr>
            <w:tcW w:w="1683" w:type="dxa"/>
            <w:shd w:val="clear" w:color="auto" w:fill="00B050"/>
            <w:vAlign w:val="center"/>
          </w:tcPr>
          <w:p w14:paraId="40779710" w14:textId="24F545B3" w:rsidR="0071450B" w:rsidRDefault="0071450B" w:rsidP="00120E0B">
            <w:pPr>
              <w:contextualSpacing/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</w:pPr>
            <w:r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  <w:t>Price per shirt:</w:t>
            </w:r>
          </w:p>
        </w:tc>
        <w:tc>
          <w:tcPr>
            <w:tcW w:w="1682" w:type="dxa"/>
            <w:vAlign w:val="center"/>
          </w:tcPr>
          <w:p w14:paraId="46EB164E" w14:textId="77777777" w:rsidR="0071450B" w:rsidRDefault="0071450B" w:rsidP="00120E0B">
            <w:pPr>
              <w:contextualSpacing/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</w:pPr>
          </w:p>
        </w:tc>
        <w:tc>
          <w:tcPr>
            <w:tcW w:w="1682" w:type="dxa"/>
            <w:shd w:val="clear" w:color="auto" w:fill="00B050"/>
            <w:vAlign w:val="center"/>
          </w:tcPr>
          <w:p w14:paraId="53F76C2F" w14:textId="357448FC" w:rsidR="0071450B" w:rsidRDefault="0071450B" w:rsidP="00120E0B">
            <w:pPr>
              <w:contextualSpacing/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</w:pPr>
            <w:r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  <w:t>Total #</w:t>
            </w:r>
            <w:r w:rsidR="00CE6238"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  <w:t xml:space="preserve"> s</w:t>
            </w:r>
            <w:r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  <w:t>hirts:</w:t>
            </w:r>
          </w:p>
        </w:tc>
        <w:tc>
          <w:tcPr>
            <w:tcW w:w="1683" w:type="dxa"/>
            <w:vAlign w:val="center"/>
          </w:tcPr>
          <w:p w14:paraId="5657C1F5" w14:textId="77777777" w:rsidR="0071450B" w:rsidRDefault="0071450B" w:rsidP="00120E0B">
            <w:pPr>
              <w:contextualSpacing/>
              <w:rPr>
                <w:rFonts w:ascii="Merriweather Light" w:eastAsia="Calibri" w:hAnsi="Merriweather Light" w:cs="Arial"/>
                <w:b/>
                <w:bCs/>
                <w:sz w:val="20"/>
                <w:szCs w:val="18"/>
              </w:rPr>
            </w:pPr>
          </w:p>
        </w:tc>
      </w:tr>
    </w:tbl>
    <w:p w14:paraId="1AD910E5" w14:textId="77777777" w:rsidR="005A0625" w:rsidRDefault="005A0625" w:rsidP="00120E0B">
      <w:pPr>
        <w:contextualSpacing/>
        <w:rPr>
          <w:rFonts w:ascii="Merriweather Light" w:eastAsia="Calibri" w:hAnsi="Merriweather Light" w:cs="Arial"/>
          <w:b/>
          <w:bCs/>
          <w:sz w:val="20"/>
          <w:szCs w:val="18"/>
          <w:u w:val="single"/>
        </w:rPr>
      </w:pPr>
    </w:p>
    <w:p w14:paraId="408DAF60" w14:textId="4292F54B" w:rsidR="007C2A97" w:rsidRPr="00380E1E" w:rsidRDefault="007C2A97" w:rsidP="00003CA3">
      <w:pPr>
        <w:spacing w:line="360" w:lineRule="auto"/>
        <w:contextualSpacing/>
        <w:jc w:val="center"/>
        <w:rPr>
          <w:rFonts w:ascii="Merriweather Light" w:eastAsia="Calibri" w:hAnsi="Merriweather Light" w:cs="Arial"/>
          <w:b/>
          <w:bCs/>
          <w:sz w:val="20"/>
          <w:szCs w:val="18"/>
          <w:u w:val="single"/>
        </w:rPr>
      </w:pPr>
      <w:r w:rsidRPr="00380E1E">
        <w:rPr>
          <w:rFonts w:ascii="Merriweather Light" w:eastAsia="Calibri" w:hAnsi="Merriweather Light" w:cs="Arial"/>
          <w:b/>
          <w:bCs/>
          <w:sz w:val="20"/>
          <w:szCs w:val="18"/>
          <w:u w:val="single"/>
        </w:rPr>
        <w:t xml:space="preserve">HOW </w:t>
      </w:r>
      <w:r w:rsidR="00352A64" w:rsidRPr="00380E1E">
        <w:rPr>
          <w:rFonts w:ascii="Merriweather Light" w:eastAsia="Calibri" w:hAnsi="Merriweather Light" w:cs="Arial"/>
          <w:b/>
          <w:bCs/>
          <w:sz w:val="20"/>
          <w:szCs w:val="18"/>
          <w:u w:val="single"/>
        </w:rPr>
        <w:t>MANY:</w:t>
      </w:r>
    </w:p>
    <w:tbl>
      <w:tblPr>
        <w:tblStyle w:val="TableGrid"/>
        <w:tblpPr w:leftFromText="180" w:rightFromText="180" w:vertAnchor="text" w:tblpXSpec="center" w:tblpY="1"/>
        <w:tblOverlap w:val="never"/>
        <w:tblW w:w="11384" w:type="dxa"/>
        <w:tblLook w:val="04A0" w:firstRow="1" w:lastRow="0" w:firstColumn="1" w:lastColumn="0" w:noHBand="0" w:noVBand="1"/>
      </w:tblPr>
      <w:tblGrid>
        <w:gridCol w:w="1897"/>
        <w:gridCol w:w="1897"/>
        <w:gridCol w:w="1897"/>
        <w:gridCol w:w="1897"/>
        <w:gridCol w:w="1898"/>
        <w:gridCol w:w="1898"/>
      </w:tblGrid>
      <w:tr w:rsidR="00003CA3" w:rsidRPr="005A0625" w14:paraId="0DF47338" w14:textId="08FC9981" w:rsidTr="00003CA3">
        <w:trPr>
          <w:trHeight w:val="611"/>
        </w:trPr>
        <w:tc>
          <w:tcPr>
            <w:tcW w:w="1897" w:type="dxa"/>
            <w:shd w:val="clear" w:color="auto" w:fill="00B050"/>
            <w:vAlign w:val="center"/>
          </w:tcPr>
          <w:p w14:paraId="38562258" w14:textId="4F418C07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</w:pPr>
            <w:r w:rsidRPr="005A0625"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  <w:t>SMALL</w:t>
            </w:r>
          </w:p>
        </w:tc>
        <w:tc>
          <w:tcPr>
            <w:tcW w:w="1897" w:type="dxa"/>
            <w:shd w:val="clear" w:color="auto" w:fill="00B050"/>
            <w:vAlign w:val="center"/>
          </w:tcPr>
          <w:p w14:paraId="5B705F76" w14:textId="1CAB6803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</w:pPr>
            <w:r w:rsidRPr="005A0625"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  <w:t>MEDIUM</w:t>
            </w:r>
          </w:p>
        </w:tc>
        <w:tc>
          <w:tcPr>
            <w:tcW w:w="1897" w:type="dxa"/>
            <w:shd w:val="clear" w:color="auto" w:fill="00B050"/>
            <w:vAlign w:val="center"/>
          </w:tcPr>
          <w:p w14:paraId="010B1560" w14:textId="47F95FBF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</w:pPr>
            <w:r w:rsidRPr="005A0625"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  <w:t>LARGE</w:t>
            </w:r>
          </w:p>
        </w:tc>
        <w:tc>
          <w:tcPr>
            <w:tcW w:w="1897" w:type="dxa"/>
            <w:shd w:val="clear" w:color="auto" w:fill="00B050"/>
            <w:vAlign w:val="center"/>
          </w:tcPr>
          <w:p w14:paraId="213FBFBF" w14:textId="03A084C1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</w:pPr>
            <w:r w:rsidRPr="005A0625"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  <w:t>X-LARGE</w:t>
            </w:r>
          </w:p>
        </w:tc>
        <w:tc>
          <w:tcPr>
            <w:tcW w:w="1898" w:type="dxa"/>
            <w:shd w:val="clear" w:color="auto" w:fill="00B050"/>
            <w:vAlign w:val="center"/>
          </w:tcPr>
          <w:p w14:paraId="25ABBAE3" w14:textId="47D3C608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</w:pPr>
            <w:r w:rsidRPr="005A0625"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  <w:t>2X-LARGE</w:t>
            </w:r>
          </w:p>
        </w:tc>
        <w:tc>
          <w:tcPr>
            <w:tcW w:w="1898" w:type="dxa"/>
            <w:shd w:val="clear" w:color="auto" w:fill="00B050"/>
            <w:vAlign w:val="center"/>
          </w:tcPr>
          <w:p w14:paraId="5D99AF2C" w14:textId="7B2D3DD3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</w:pPr>
            <w:r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  <w:t>3</w:t>
            </w:r>
            <w:r w:rsidRPr="005A0625"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  <w:t>X-LARG</w:t>
            </w:r>
            <w:r>
              <w:rPr>
                <w:rFonts w:ascii="Merriweather Light" w:eastAsia="Verdana" w:hAnsi="Merriweather Light" w:cs="Arial"/>
                <w:b/>
                <w:smallCaps/>
                <w:sz w:val="20"/>
                <w:szCs w:val="20"/>
              </w:rPr>
              <w:t>E</w:t>
            </w:r>
          </w:p>
        </w:tc>
      </w:tr>
      <w:tr w:rsidR="00003CA3" w:rsidRPr="005A0625" w14:paraId="39811EB3" w14:textId="6BE2057F" w:rsidTr="00003CA3">
        <w:trPr>
          <w:trHeight w:val="611"/>
        </w:trPr>
        <w:tc>
          <w:tcPr>
            <w:tcW w:w="1897" w:type="dxa"/>
            <w:vAlign w:val="center"/>
          </w:tcPr>
          <w:p w14:paraId="75F4ECAE" w14:textId="77777777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2"/>
                <w:szCs w:val="22"/>
              </w:rPr>
            </w:pPr>
          </w:p>
        </w:tc>
        <w:tc>
          <w:tcPr>
            <w:tcW w:w="1897" w:type="dxa"/>
            <w:vAlign w:val="center"/>
          </w:tcPr>
          <w:p w14:paraId="5028B809" w14:textId="77777777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2"/>
                <w:szCs w:val="22"/>
              </w:rPr>
            </w:pPr>
          </w:p>
        </w:tc>
        <w:tc>
          <w:tcPr>
            <w:tcW w:w="1897" w:type="dxa"/>
            <w:vAlign w:val="center"/>
          </w:tcPr>
          <w:p w14:paraId="45290F9B" w14:textId="77777777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2"/>
                <w:szCs w:val="22"/>
              </w:rPr>
            </w:pPr>
          </w:p>
        </w:tc>
        <w:tc>
          <w:tcPr>
            <w:tcW w:w="1897" w:type="dxa"/>
            <w:vAlign w:val="center"/>
          </w:tcPr>
          <w:p w14:paraId="53487B15" w14:textId="77777777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2"/>
                <w:szCs w:val="22"/>
              </w:rPr>
            </w:pPr>
          </w:p>
        </w:tc>
        <w:tc>
          <w:tcPr>
            <w:tcW w:w="1898" w:type="dxa"/>
            <w:vAlign w:val="center"/>
          </w:tcPr>
          <w:p w14:paraId="1EA6C34D" w14:textId="77777777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2"/>
                <w:szCs w:val="22"/>
              </w:rPr>
            </w:pPr>
          </w:p>
        </w:tc>
        <w:tc>
          <w:tcPr>
            <w:tcW w:w="1898" w:type="dxa"/>
          </w:tcPr>
          <w:p w14:paraId="58F9C329" w14:textId="77777777" w:rsidR="00003CA3" w:rsidRPr="005A0625" w:rsidRDefault="00003CA3" w:rsidP="00120E0B">
            <w:pPr>
              <w:contextualSpacing/>
              <w:jc w:val="center"/>
              <w:rPr>
                <w:rFonts w:ascii="Merriweather Light" w:eastAsia="Verdana" w:hAnsi="Merriweather Light" w:cs="Arial"/>
                <w:b/>
                <w:smallCaps/>
                <w:sz w:val="22"/>
                <w:szCs w:val="22"/>
              </w:rPr>
            </w:pPr>
          </w:p>
        </w:tc>
      </w:tr>
    </w:tbl>
    <w:p w14:paraId="6007330F" w14:textId="093F16A8" w:rsidR="00D94FE3" w:rsidRDefault="00D94FE3" w:rsidP="00120E0B">
      <w:pPr>
        <w:contextualSpacing/>
        <w:rPr>
          <w:rFonts w:ascii="Merriweather Light" w:eastAsia="Verdana" w:hAnsi="Merriweather Light" w:cs="Arial"/>
          <w:b/>
          <w:smallCaps/>
          <w:sz w:val="10"/>
          <w:szCs w:val="20"/>
        </w:rPr>
      </w:pPr>
    </w:p>
    <w:p w14:paraId="3C36469D" w14:textId="77777777" w:rsidR="004E2239" w:rsidRDefault="004E2239" w:rsidP="00120E0B">
      <w:pPr>
        <w:tabs>
          <w:tab w:val="left" w:pos="6862"/>
        </w:tabs>
        <w:contextualSpacing/>
        <w:jc w:val="center"/>
        <w:rPr>
          <w:rFonts w:ascii="Merriweather Light" w:eastAsia="Verdana" w:hAnsi="Merriweather Light" w:cs="Arial"/>
          <w:b/>
          <w:smallCaps/>
          <w:sz w:val="20"/>
          <w:szCs w:val="20"/>
        </w:rPr>
      </w:pPr>
    </w:p>
    <w:p w14:paraId="26438335" w14:textId="18DB9D82" w:rsidR="00CE6238" w:rsidRPr="00301E67" w:rsidRDefault="00CE6238" w:rsidP="00120E0B">
      <w:pPr>
        <w:tabs>
          <w:tab w:val="left" w:pos="6862"/>
        </w:tabs>
        <w:contextualSpacing/>
        <w:jc w:val="center"/>
        <w:rPr>
          <w:rFonts w:ascii="Merriweather" w:eastAsia="Verdana" w:hAnsi="Merriweather" w:cs="Arial"/>
          <w:b/>
          <w:smallCaps/>
        </w:rPr>
      </w:pPr>
      <w:r w:rsidRPr="00301E67">
        <w:rPr>
          <w:rFonts w:ascii="Merriweather" w:eastAsia="Verdana" w:hAnsi="Merriweather" w:cs="Arial"/>
          <w:b/>
          <w:smallCaps/>
        </w:rPr>
        <w:t>please complete all information on this form and send to:</w:t>
      </w:r>
    </w:p>
    <w:p w14:paraId="070D42C7" w14:textId="77777777" w:rsidR="00CE6238" w:rsidRPr="006B77C2" w:rsidRDefault="00CE6238" w:rsidP="00120E0B">
      <w:pPr>
        <w:tabs>
          <w:tab w:val="left" w:pos="6862"/>
        </w:tabs>
        <w:contextualSpacing/>
        <w:jc w:val="center"/>
        <w:rPr>
          <w:rFonts w:ascii="Merriweather Light" w:eastAsia="Verdana" w:hAnsi="Merriweather Light" w:cs="Arial"/>
          <w:bCs/>
          <w:sz w:val="20"/>
          <w:szCs w:val="20"/>
        </w:rPr>
      </w:pPr>
      <w:r w:rsidRPr="006B77C2">
        <w:rPr>
          <w:rFonts w:ascii="Merriweather Light" w:eastAsia="Verdana" w:hAnsi="Merriweather Light" w:cs="Arial"/>
          <w:bCs/>
          <w:sz w:val="20"/>
          <w:szCs w:val="20"/>
        </w:rPr>
        <w:t xml:space="preserve">Erine-Fay McNaught </w:t>
      </w:r>
      <w:hyperlink r:id="rId8" w:history="1">
        <w:r w:rsidRPr="006B77C2">
          <w:rPr>
            <w:rStyle w:val="Hyperlink"/>
            <w:rFonts w:ascii="Merriweather Light" w:eastAsia="Verdana" w:hAnsi="Merriweather Light" w:cs="Arial"/>
            <w:bCs/>
            <w:sz w:val="20"/>
            <w:szCs w:val="20"/>
          </w:rPr>
          <w:t>erinefay.mcnaught@uga.edu</w:t>
        </w:r>
      </w:hyperlink>
    </w:p>
    <w:p w14:paraId="6F8E7D71" w14:textId="486F4A77" w:rsidR="004E2239" w:rsidRDefault="00CE6238" w:rsidP="00120E0B">
      <w:pPr>
        <w:tabs>
          <w:tab w:val="left" w:pos="6862"/>
        </w:tabs>
        <w:contextualSpacing/>
        <w:jc w:val="center"/>
        <w:rPr>
          <w:rFonts w:ascii="Merriweather Light" w:eastAsia="Verdana" w:hAnsi="Merriweather Light" w:cs="Arial"/>
          <w:bCs/>
          <w:sz w:val="20"/>
          <w:szCs w:val="20"/>
        </w:rPr>
      </w:pPr>
      <w:r w:rsidRPr="006B77C2">
        <w:rPr>
          <w:rFonts w:ascii="Merriweather Light" w:eastAsia="Verdana" w:hAnsi="Merriweather Light" w:cs="Arial"/>
          <w:bCs/>
          <w:sz w:val="20"/>
          <w:szCs w:val="20"/>
        </w:rPr>
        <w:t>9 Lewis Avenue, Tybee Island, Georgia 31328</w:t>
      </w:r>
    </w:p>
    <w:p w14:paraId="42E49C07" w14:textId="7B062326" w:rsidR="00522C91" w:rsidRDefault="00522C91" w:rsidP="004E2239">
      <w:pPr>
        <w:tabs>
          <w:tab w:val="left" w:pos="6862"/>
        </w:tabs>
        <w:contextualSpacing/>
        <w:jc w:val="center"/>
        <w:rPr>
          <w:rFonts w:ascii="Merriweather Black" w:eastAsia="Merriweather" w:hAnsi="Merriweather Black" w:cs="Arial"/>
          <w:b/>
          <w:color w:val="449966"/>
          <w:sz w:val="48"/>
          <w:szCs w:val="48"/>
        </w:rPr>
      </w:pPr>
      <w:r w:rsidRPr="00672A75">
        <w:rPr>
          <w:rFonts w:ascii="Merriweather Black" w:eastAsia="Merriweather" w:hAnsi="Merriweather Black" w:cs="Arial"/>
          <w:b/>
          <w:color w:val="449966"/>
          <w:sz w:val="48"/>
          <w:szCs w:val="48"/>
        </w:rPr>
        <w:lastRenderedPageBreak/>
        <w:t>T-Shirt</w:t>
      </w:r>
      <w:r>
        <w:rPr>
          <w:rFonts w:ascii="Merriweather Black" w:eastAsia="Merriweather" w:hAnsi="Merriweather Black" w:cs="Arial"/>
          <w:b/>
          <w:color w:val="449966"/>
          <w:sz w:val="48"/>
          <w:szCs w:val="48"/>
        </w:rPr>
        <w:t xml:space="preserve"> Group</w:t>
      </w:r>
      <w:r w:rsidRPr="00672A75">
        <w:rPr>
          <w:rFonts w:ascii="Merriweather Black" w:eastAsia="Merriweather" w:hAnsi="Merriweather Black" w:cs="Arial"/>
          <w:b/>
          <w:color w:val="449966"/>
          <w:sz w:val="48"/>
          <w:szCs w:val="48"/>
        </w:rPr>
        <w:t xml:space="preserve"> Order </w:t>
      </w:r>
      <w:r>
        <w:rPr>
          <w:rFonts w:ascii="Merriweather Black" w:eastAsia="Merriweather" w:hAnsi="Merriweather Black" w:cs="Arial"/>
          <w:b/>
          <w:color w:val="449966"/>
          <w:sz w:val="48"/>
          <w:szCs w:val="48"/>
        </w:rPr>
        <w:t>Options</w:t>
      </w:r>
    </w:p>
    <w:p w14:paraId="6282D742" w14:textId="77777777" w:rsidR="009A029A" w:rsidRDefault="00522C91" w:rsidP="009A029A">
      <w:pPr>
        <w:ind w:left="-576" w:right="-576"/>
        <w:contextualSpacing/>
        <w:jc w:val="center"/>
        <w:rPr>
          <w:rFonts w:ascii="Merriweather Black" w:eastAsia="Merriweather" w:hAnsi="Merriweather Black" w:cs="Arial"/>
          <w:b/>
          <w:i/>
          <w:color w:val="449966"/>
          <w:sz w:val="20"/>
          <w:szCs w:val="20"/>
        </w:rPr>
      </w:pPr>
      <w:r w:rsidRPr="00650D1A">
        <w:rPr>
          <w:rFonts w:ascii="Merriweather Black" w:eastAsia="Merriweather" w:hAnsi="Merriweather Black" w:cs="Arial"/>
          <w:b/>
          <w:i/>
          <w:color w:val="449966"/>
          <w:sz w:val="20"/>
          <w:szCs w:val="20"/>
        </w:rPr>
        <w:t xml:space="preserve">*Please note that materials, </w:t>
      </w:r>
      <w:proofErr w:type="gramStart"/>
      <w:r w:rsidRPr="00650D1A">
        <w:rPr>
          <w:rFonts w:ascii="Merriweather Black" w:eastAsia="Merriweather" w:hAnsi="Merriweather Black" w:cs="Arial"/>
          <w:b/>
          <w:i/>
          <w:color w:val="449966"/>
          <w:sz w:val="20"/>
          <w:szCs w:val="20"/>
        </w:rPr>
        <w:t>styles</w:t>
      </w:r>
      <w:proofErr w:type="gramEnd"/>
      <w:r w:rsidRPr="00650D1A">
        <w:rPr>
          <w:rFonts w:ascii="Merriweather Black" w:eastAsia="Merriweather" w:hAnsi="Merriweather Black" w:cs="Arial"/>
          <w:b/>
          <w:i/>
          <w:color w:val="449966"/>
          <w:sz w:val="20"/>
          <w:szCs w:val="20"/>
        </w:rPr>
        <w:t xml:space="preserve"> and sizes vary on current stock.</w:t>
      </w:r>
    </w:p>
    <w:p w14:paraId="7322ACD8" w14:textId="77777777" w:rsidR="009A029A" w:rsidRPr="009A029A" w:rsidRDefault="009A029A" w:rsidP="009A029A">
      <w:pPr>
        <w:ind w:left="-576" w:right="-576"/>
        <w:contextualSpacing/>
        <w:jc w:val="center"/>
        <w:rPr>
          <w:rFonts w:ascii="Merriweather Black" w:eastAsia="Verdana" w:hAnsi="Merriweather Black" w:cs="Arial"/>
          <w:b/>
          <w:smallCaps/>
          <w:sz w:val="20"/>
          <w:szCs w:val="20"/>
        </w:rPr>
      </w:pPr>
    </w:p>
    <w:p w14:paraId="527DACFE" w14:textId="56F0E8E0" w:rsidR="00050D4B" w:rsidRPr="009A029A" w:rsidRDefault="00050D4B" w:rsidP="009A029A">
      <w:pPr>
        <w:ind w:left="-576" w:right="-576"/>
        <w:contextualSpacing/>
        <w:jc w:val="center"/>
        <w:rPr>
          <w:rFonts w:ascii="Merriweather Black" w:eastAsia="Merriweather" w:hAnsi="Merriweather Black" w:cs="Arial"/>
          <w:b/>
          <w:i/>
          <w:color w:val="449966"/>
          <w:sz w:val="20"/>
          <w:szCs w:val="20"/>
        </w:rPr>
      </w:pPr>
      <w:r w:rsidRPr="009A029A">
        <w:rPr>
          <w:rFonts w:ascii="Merriweather Black" w:eastAsia="Verdana" w:hAnsi="Merriweather Black" w:cs="Arial"/>
          <w:b/>
          <w:smallCaps/>
        </w:rPr>
        <w:t xml:space="preserve">#1 – </w:t>
      </w:r>
      <w:r w:rsidR="00147B61" w:rsidRPr="009A029A">
        <w:rPr>
          <w:rFonts w:ascii="Merriweather Black" w:eastAsia="Verdana" w:hAnsi="Merriweather Black" w:cs="Arial"/>
          <w:b/>
          <w:smallCaps/>
        </w:rPr>
        <w:t>blac</w:t>
      </w:r>
      <w:r w:rsidRPr="009A029A">
        <w:rPr>
          <w:rFonts w:ascii="Merriweather Black" w:eastAsia="Verdana" w:hAnsi="Merriweather Black" w:cs="Arial"/>
          <w:b/>
          <w:smallCaps/>
        </w:rPr>
        <w:t>k sea</w:t>
      </w:r>
      <w:r w:rsidR="00147B61" w:rsidRPr="009A029A">
        <w:rPr>
          <w:rFonts w:ascii="Merriweather Black" w:eastAsia="Verdana" w:hAnsi="Merriweather Black" w:cs="Arial"/>
          <w:b/>
          <w:smallCaps/>
        </w:rPr>
        <w:t xml:space="preserve"> turtle</w:t>
      </w:r>
      <w:r w:rsidR="00C57690" w:rsidRPr="009A029A">
        <w:rPr>
          <w:rFonts w:ascii="Merriweather Black" w:eastAsia="Verdana" w:hAnsi="Merriweather Black" w:cs="Arial"/>
          <w:b/>
          <w:smallCaps/>
        </w:rPr>
        <w:tab/>
      </w:r>
      <w:r w:rsidR="009A029A">
        <w:rPr>
          <w:rFonts w:ascii="Merriweather Black" w:eastAsia="Verdana" w:hAnsi="Merriweather Black" w:cs="Arial"/>
          <w:b/>
          <w:smallCaps/>
        </w:rPr>
        <w:tab/>
      </w:r>
      <w:r w:rsidRPr="009A029A">
        <w:rPr>
          <w:rFonts w:ascii="Merriweather Black" w:eastAsia="Verdana" w:hAnsi="Merriweather Black" w:cs="Arial"/>
          <w:b/>
          <w:smallCaps/>
        </w:rPr>
        <w:t xml:space="preserve">#2 - </w:t>
      </w:r>
      <w:r w:rsidR="00C57690" w:rsidRPr="009A029A">
        <w:rPr>
          <w:rFonts w:ascii="Merriweather Black" w:eastAsia="Verdana" w:hAnsi="Merriweather Black" w:cs="Arial"/>
          <w:b/>
          <w:smallCaps/>
        </w:rPr>
        <w:t xml:space="preserve">blue island tie-dye </w:t>
      </w:r>
      <w:r w:rsidR="00C57690" w:rsidRPr="009A029A">
        <w:rPr>
          <w:rFonts w:ascii="Merriweather Black" w:eastAsia="Verdana" w:hAnsi="Merriweather Black" w:cs="Arial"/>
          <w:b/>
          <w:smallCaps/>
        </w:rPr>
        <w:tab/>
      </w:r>
      <w:r w:rsidR="009A029A">
        <w:rPr>
          <w:rFonts w:ascii="Merriweather Black" w:eastAsia="Verdana" w:hAnsi="Merriweather Black" w:cs="Arial"/>
          <w:b/>
          <w:smallCaps/>
        </w:rPr>
        <w:tab/>
        <w:t xml:space="preserve"> </w:t>
      </w:r>
      <w:r w:rsidRPr="009A029A">
        <w:rPr>
          <w:rFonts w:ascii="Merriweather Black" w:eastAsia="Verdana" w:hAnsi="Merriweather Black" w:cs="Arial"/>
          <w:b/>
          <w:smallCaps/>
        </w:rPr>
        <w:t xml:space="preserve">#3 - </w:t>
      </w:r>
      <w:r w:rsidR="00C57690" w:rsidRPr="009A029A">
        <w:rPr>
          <w:rFonts w:ascii="Merriweather Black" w:eastAsia="Verdana" w:hAnsi="Merriweather Black" w:cs="Arial"/>
          <w:b/>
          <w:smallCaps/>
        </w:rPr>
        <w:t>white burton a-frame</w:t>
      </w:r>
    </w:p>
    <w:p w14:paraId="67AE0B55" w14:textId="3FEC4EA5" w:rsidR="00522C91" w:rsidRPr="00606232" w:rsidRDefault="009A029A" w:rsidP="009A029A">
      <w:pPr>
        <w:ind w:right="-576"/>
        <w:contextualSpacing/>
        <w:rPr>
          <w:rFonts w:ascii="Merriweather Black" w:eastAsia="Verdana" w:hAnsi="Merriweather Black" w:cs="Arial"/>
          <w:b/>
          <w:smallCaps/>
          <w:sz w:val="20"/>
          <w:szCs w:val="20"/>
        </w:rPr>
      </w:pPr>
      <w:r w:rsidRPr="00606232">
        <w:rPr>
          <w:rFonts w:ascii="Merriweather Black" w:eastAsia="Verdana" w:hAnsi="Merriweather Black" w:cs="Arial"/>
          <w:b/>
          <w:smallCaps/>
          <w:noProof/>
          <w:sz w:val="20"/>
          <w:szCs w:val="16"/>
        </w:rPr>
        <w:drawing>
          <wp:anchor distT="0" distB="0" distL="114300" distR="114300" simplePos="0" relativeHeight="251668480" behindDoc="0" locked="0" layoutInCell="1" hidden="0" allowOverlap="1" wp14:anchorId="56AA26A2" wp14:editId="410BD377">
            <wp:simplePos x="0" y="0"/>
            <wp:positionH relativeFrom="column">
              <wp:posOffset>4350385</wp:posOffset>
            </wp:positionH>
            <wp:positionV relativeFrom="paragraph">
              <wp:posOffset>285115</wp:posOffset>
            </wp:positionV>
            <wp:extent cx="2011680" cy="1828800"/>
            <wp:effectExtent l="0" t="0" r="7620" b="0"/>
            <wp:wrapSquare wrapText="bothSides" distT="0" distB="0" distL="114300" distR="114300"/>
            <wp:docPr id="28" name="image3.jpg" descr="A-Frame + Animals (WHIT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A-Frame + Animals (WHITE)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232">
        <w:rPr>
          <w:rFonts w:ascii="Merriweather Black" w:hAnsi="Merriweather Black" w:cs="Arial"/>
          <w:noProof/>
          <w:szCs w:val="20"/>
        </w:rPr>
        <w:drawing>
          <wp:anchor distT="0" distB="0" distL="114300" distR="114300" simplePos="0" relativeHeight="251662336" behindDoc="0" locked="0" layoutInCell="1" hidden="0" allowOverlap="1" wp14:anchorId="7FD9662C" wp14:editId="1CB4040B">
            <wp:simplePos x="0" y="0"/>
            <wp:positionH relativeFrom="column">
              <wp:posOffset>-342265</wp:posOffset>
            </wp:positionH>
            <wp:positionV relativeFrom="paragraph">
              <wp:posOffset>305435</wp:posOffset>
            </wp:positionV>
            <wp:extent cx="2011680" cy="1828800"/>
            <wp:effectExtent l="0" t="0" r="7620" b="0"/>
            <wp:wrapSquare wrapText="bothSides" distT="0" distB="0" distL="114300" distR="114300"/>
            <wp:docPr id="26" name="image5.jpg" descr="Glow%20Sea%20Turtle%20(BLACK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 descr="Glow%20Sea%20Turtle%20(BLACK)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232">
        <w:rPr>
          <w:rFonts w:ascii="Merriweather Black" w:hAnsi="Merriweather Black" w:cs="Arial"/>
          <w:noProof/>
          <w:szCs w:val="20"/>
        </w:rPr>
        <w:drawing>
          <wp:anchor distT="0" distB="0" distL="114300" distR="114300" simplePos="0" relativeHeight="251660288" behindDoc="0" locked="0" layoutInCell="1" hidden="0" allowOverlap="1" wp14:anchorId="78593ADC" wp14:editId="2520E664">
            <wp:simplePos x="0" y="0"/>
            <wp:positionH relativeFrom="column">
              <wp:posOffset>2058153</wp:posOffset>
            </wp:positionH>
            <wp:positionV relativeFrom="paragraph">
              <wp:posOffset>302585</wp:posOffset>
            </wp:positionV>
            <wp:extent cx="2011680" cy="1828800"/>
            <wp:effectExtent l="0" t="0" r="7620" b="0"/>
            <wp:wrapSquare wrapText="bothSides" distT="0" distB="0" distL="114300" distR="114300"/>
            <wp:docPr id="27" name="image7.jpg" descr="Palm%20Island%20(TYE%20DYE%20BLU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 descr="Palm%20Island%20(TYE%20DYE%20BLUE)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0D4B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 xml:space="preserve">$15.00 </w:t>
      </w:r>
      <w:r w:rsidR="00D830FC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>–dry fit only</w:t>
      </w:r>
      <w:r w:rsidR="00994A6D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ab/>
      </w:r>
      <w:r w:rsidR="007C2A97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ab/>
      </w:r>
      <w:r w:rsidR="00606232">
        <w:rPr>
          <w:rFonts w:ascii="Merriweather Black" w:eastAsia="Verdana" w:hAnsi="Merriweather Black" w:cs="Arial"/>
          <w:b/>
          <w:smallCaps/>
          <w:sz w:val="20"/>
          <w:szCs w:val="20"/>
        </w:rPr>
        <w:tab/>
      </w:r>
      <w:r w:rsidR="00050D4B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 xml:space="preserve">$15.00 </w:t>
      </w:r>
      <w:r w:rsidR="00D830FC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>–cotton only</w:t>
      </w:r>
      <w:r w:rsidR="00050D4B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ab/>
      </w:r>
      <w:r w:rsidR="00D830FC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ab/>
      </w:r>
      <w:r w:rsidR="00606232">
        <w:rPr>
          <w:rFonts w:ascii="Merriweather Black" w:eastAsia="Verdana" w:hAnsi="Merriweather Black" w:cs="Arial"/>
          <w:b/>
          <w:smallCaps/>
          <w:sz w:val="20"/>
          <w:szCs w:val="20"/>
        </w:rPr>
        <w:tab/>
      </w:r>
      <w:r w:rsidR="00050D4B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 xml:space="preserve">$15.00 </w:t>
      </w:r>
      <w:r w:rsidR="00D830FC" w:rsidRPr="00606232">
        <w:rPr>
          <w:rFonts w:ascii="Merriweather Black" w:eastAsia="Verdana" w:hAnsi="Merriweather Black" w:cs="Arial"/>
          <w:b/>
          <w:smallCaps/>
          <w:sz w:val="20"/>
          <w:szCs w:val="20"/>
        </w:rPr>
        <w:t>– cotton only</w:t>
      </w:r>
    </w:p>
    <w:p w14:paraId="141B1BDD" w14:textId="051B7D43" w:rsidR="00B13B7B" w:rsidRPr="00147B61" w:rsidRDefault="00147B61" w:rsidP="00147B61">
      <w:pPr>
        <w:ind w:left="-576" w:right="-576"/>
        <w:contextualSpacing/>
        <w:rPr>
          <w:rFonts w:ascii="Merriweather Black" w:eastAsia="Merriweather" w:hAnsi="Merriweather Black" w:cs="Arial"/>
          <w:b/>
          <w:color w:val="449966"/>
        </w:rPr>
      </w:pPr>
      <w:r w:rsidRPr="00147B61">
        <w:rPr>
          <w:rFonts w:ascii="Merriweather Black" w:eastAsia="Verdana" w:hAnsi="Merriweather Black" w:cs="Arial"/>
          <w:b/>
          <w:smallCaps/>
        </w:rPr>
        <w:t xml:space="preserve">      </w:t>
      </w:r>
    </w:p>
    <w:p w14:paraId="01CAD775" w14:textId="4291C59F" w:rsidR="00050D4B" w:rsidRPr="009A029A" w:rsidRDefault="00050D4B" w:rsidP="009A029A">
      <w:pPr>
        <w:ind w:left="-576" w:right="-576"/>
        <w:contextualSpacing/>
        <w:rPr>
          <w:rFonts w:ascii="Merriweather Black" w:eastAsia="Verdana" w:hAnsi="Merriweather Black" w:cs="Arial"/>
          <w:b/>
          <w:smallCaps/>
        </w:rPr>
      </w:pPr>
      <w:r w:rsidRPr="009A029A">
        <w:rPr>
          <w:rFonts w:ascii="Merriweather Black" w:eastAsia="Verdana" w:hAnsi="Merriweather Black" w:cs="Arial"/>
          <w:b/>
          <w:smallCaps/>
        </w:rPr>
        <w:t xml:space="preserve">#4 </w:t>
      </w:r>
      <w:r w:rsidR="00606232" w:rsidRPr="009A029A">
        <w:rPr>
          <w:rFonts w:ascii="Merriweather Black" w:eastAsia="Verdana" w:hAnsi="Merriweather Black" w:cs="Arial"/>
          <w:b/>
          <w:smallCaps/>
        </w:rPr>
        <w:t>–</w:t>
      </w:r>
      <w:r w:rsidRPr="009A029A">
        <w:rPr>
          <w:rFonts w:ascii="Merriweather Black" w:eastAsia="Verdana" w:hAnsi="Merriweather Black" w:cs="Arial"/>
          <w:b/>
          <w:smallCaps/>
        </w:rPr>
        <w:t xml:space="preserve"> </w:t>
      </w:r>
      <w:r w:rsidR="00C57690" w:rsidRPr="009A029A">
        <w:rPr>
          <w:rFonts w:ascii="Merriweather Black" w:eastAsia="Verdana" w:hAnsi="Merriweather Black" w:cs="Arial"/>
          <w:b/>
          <w:smallCaps/>
        </w:rPr>
        <w:t>rainbow</w:t>
      </w:r>
      <w:r w:rsidR="00606232" w:rsidRPr="009A029A">
        <w:rPr>
          <w:rFonts w:ascii="Merriweather Black" w:eastAsia="Verdana" w:hAnsi="Merriweather Black" w:cs="Arial"/>
          <w:b/>
          <w:smallCaps/>
        </w:rPr>
        <w:t xml:space="preserve"> </w:t>
      </w:r>
      <w:r w:rsidR="00C57690" w:rsidRPr="009A029A">
        <w:rPr>
          <w:rFonts w:ascii="Merriweather Black" w:eastAsia="Verdana" w:hAnsi="Merriweather Black" w:cs="Arial"/>
          <w:b/>
          <w:smallCaps/>
        </w:rPr>
        <w:t xml:space="preserve">tie-dye </w:t>
      </w:r>
      <w:r w:rsidR="00C57690" w:rsidRPr="009A029A">
        <w:rPr>
          <w:rFonts w:ascii="Merriweather Black" w:eastAsia="Verdana" w:hAnsi="Merriweather Black" w:cs="Arial"/>
          <w:b/>
          <w:smallCaps/>
        </w:rPr>
        <w:tab/>
      </w:r>
      <w:r w:rsidR="009A029A">
        <w:rPr>
          <w:rFonts w:ascii="Merriweather Black" w:eastAsia="Verdana" w:hAnsi="Merriweather Black" w:cs="Arial"/>
          <w:b/>
          <w:smallCaps/>
        </w:rPr>
        <w:tab/>
      </w:r>
      <w:r w:rsidRPr="009A029A">
        <w:rPr>
          <w:rFonts w:ascii="Merriweather Black" w:eastAsia="Verdana" w:hAnsi="Merriweather Black" w:cs="Arial"/>
          <w:b/>
          <w:smallCaps/>
        </w:rPr>
        <w:t xml:space="preserve">#5 – </w:t>
      </w:r>
      <w:r w:rsidR="00C57690" w:rsidRPr="009A029A">
        <w:rPr>
          <w:rFonts w:ascii="Merriweather Black" w:eastAsia="Verdana" w:hAnsi="Merriweather Black" w:cs="Arial"/>
          <w:b/>
          <w:smallCaps/>
        </w:rPr>
        <w:t>bir</w:t>
      </w:r>
      <w:r w:rsidRPr="009A029A">
        <w:rPr>
          <w:rFonts w:ascii="Merriweather Black" w:eastAsia="Verdana" w:hAnsi="Merriweather Black" w:cs="Arial"/>
          <w:b/>
          <w:smallCaps/>
        </w:rPr>
        <w:t xml:space="preserve">d nature </w:t>
      </w:r>
      <w:r w:rsidR="00C57690" w:rsidRPr="009A029A">
        <w:rPr>
          <w:rFonts w:ascii="Merriweather Black" w:eastAsia="Verdana" w:hAnsi="Merriweather Black" w:cs="Arial"/>
          <w:b/>
          <w:smallCaps/>
        </w:rPr>
        <w:t>quote</w:t>
      </w:r>
      <w:r w:rsidR="00650D1A" w:rsidRPr="009A029A">
        <w:rPr>
          <w:rFonts w:ascii="Merriweather Black" w:eastAsia="Verdana" w:hAnsi="Merriweather Black" w:cs="Arial"/>
          <w:b/>
          <w:smallCaps/>
        </w:rPr>
        <w:tab/>
      </w:r>
      <w:r w:rsidR="009A029A">
        <w:rPr>
          <w:rFonts w:ascii="Merriweather Black" w:eastAsia="Verdana" w:hAnsi="Merriweather Black" w:cs="Arial"/>
          <w:b/>
          <w:smallCaps/>
        </w:rPr>
        <w:tab/>
      </w:r>
      <w:r w:rsidRPr="009A029A">
        <w:rPr>
          <w:rFonts w:ascii="Merriweather Black" w:eastAsia="Verdana" w:hAnsi="Merriweather Black" w:cs="Arial"/>
          <w:b/>
          <w:smallCaps/>
        </w:rPr>
        <w:t xml:space="preserve">#6 - </w:t>
      </w:r>
      <w:r w:rsidR="00147B61" w:rsidRPr="009A029A">
        <w:rPr>
          <w:rFonts w:ascii="Merriweather Black" w:eastAsia="Verdana" w:hAnsi="Merriweather Black" w:cs="Arial"/>
          <w:b/>
          <w:smallCaps/>
        </w:rPr>
        <w:t>pink</w:t>
      </w:r>
      <w:r w:rsidR="00606232" w:rsidRPr="009A029A">
        <w:rPr>
          <w:rFonts w:ascii="Merriweather Black" w:eastAsia="Verdana" w:hAnsi="Merriweather Black" w:cs="Arial"/>
          <w:b/>
          <w:smallCaps/>
        </w:rPr>
        <w:t xml:space="preserve"> or</w:t>
      </w:r>
      <w:r w:rsidR="00147B61" w:rsidRPr="009A029A">
        <w:rPr>
          <w:rFonts w:ascii="Merriweather Black" w:eastAsia="Verdana" w:hAnsi="Merriweather Black" w:cs="Arial"/>
          <w:b/>
          <w:smallCaps/>
        </w:rPr>
        <w:t xml:space="preserve"> green manatee</w:t>
      </w:r>
    </w:p>
    <w:p w14:paraId="524E3A63" w14:textId="144291C3" w:rsidR="00050D4B" w:rsidRDefault="009A029A" w:rsidP="009A029A">
      <w:pPr>
        <w:ind w:right="-576"/>
        <w:contextualSpacing/>
        <w:rPr>
          <w:rFonts w:ascii="Merriweather Black" w:eastAsia="Verdana" w:hAnsi="Merriweather Black" w:cs="Arial"/>
          <w:b/>
          <w:smallCaps/>
          <w:szCs w:val="20"/>
        </w:rPr>
      </w:pPr>
      <w:r w:rsidRPr="00606232">
        <w:rPr>
          <w:rFonts w:ascii="Merriweather Black" w:hAnsi="Merriweather Black" w:cs="Arial"/>
          <w:noProof/>
          <w:szCs w:val="20"/>
        </w:rPr>
        <w:drawing>
          <wp:anchor distT="0" distB="0" distL="114300" distR="114300" simplePos="0" relativeHeight="251663360" behindDoc="0" locked="0" layoutInCell="1" hidden="0" allowOverlap="1" wp14:anchorId="7FB05AF5" wp14:editId="386A8FB4">
            <wp:simplePos x="0" y="0"/>
            <wp:positionH relativeFrom="column">
              <wp:posOffset>4248785</wp:posOffset>
            </wp:positionH>
            <wp:positionV relativeFrom="paragraph">
              <wp:posOffset>252095</wp:posOffset>
            </wp:positionV>
            <wp:extent cx="2194560" cy="1828800"/>
            <wp:effectExtent l="0" t="0" r="0" b="0"/>
            <wp:wrapSquare wrapText="bothSides" distT="0" distB="0" distL="114300" distR="114300"/>
            <wp:docPr id="25" name="image4.jpg" descr="MANATEE%20(PINK%20+%20GREEN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MANATEE%20(PINK%20+%20GREEN)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232">
        <w:rPr>
          <w:rFonts w:ascii="Merriweather Black" w:eastAsia="Calibri" w:hAnsi="Merriweather Black" w:cs="Arial"/>
          <w:b/>
          <w:noProof/>
          <w:sz w:val="10"/>
          <w:szCs w:val="6"/>
        </w:rPr>
        <w:drawing>
          <wp:anchor distT="0" distB="0" distL="114300" distR="114300" simplePos="0" relativeHeight="251670528" behindDoc="0" locked="0" layoutInCell="1" allowOverlap="1" wp14:anchorId="138AC5B8" wp14:editId="4950B633">
            <wp:simplePos x="0" y="0"/>
            <wp:positionH relativeFrom="column">
              <wp:posOffset>1832610</wp:posOffset>
            </wp:positionH>
            <wp:positionV relativeFrom="paragraph">
              <wp:posOffset>248285</wp:posOffset>
            </wp:positionV>
            <wp:extent cx="2203450" cy="1825625"/>
            <wp:effectExtent l="0" t="0" r="6350" b="3175"/>
            <wp:wrapSquare wrapText="bothSides"/>
            <wp:docPr id="7" name="Picture 7" descr="Z:\Website\T-Shirts\Bird + Education Quote (LIGHT BLUE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Website\T-Shirts\Bird + Education Quote (LIGHT BLUE)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182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06232">
        <w:rPr>
          <w:rFonts w:ascii="Merriweather Black" w:eastAsia="Verdana" w:hAnsi="Merriweather Black" w:cs="Arial"/>
          <w:b/>
          <w:smallCaps/>
          <w:noProof/>
          <w:sz w:val="20"/>
          <w:szCs w:val="20"/>
        </w:rPr>
        <w:drawing>
          <wp:anchor distT="0" distB="0" distL="114300" distR="114300" simplePos="0" relativeHeight="251669504" behindDoc="0" locked="0" layoutInCell="1" hidden="0" allowOverlap="1" wp14:anchorId="3D361A65" wp14:editId="1F34D80A">
            <wp:simplePos x="0" y="0"/>
            <wp:positionH relativeFrom="column">
              <wp:posOffset>-456683</wp:posOffset>
            </wp:positionH>
            <wp:positionV relativeFrom="paragraph">
              <wp:posOffset>247015</wp:posOffset>
            </wp:positionV>
            <wp:extent cx="2011680" cy="1828800"/>
            <wp:effectExtent l="0" t="0" r="7620" b="0"/>
            <wp:wrapSquare wrapText="bothSides" distT="0" distB="0" distL="114300" distR="114300"/>
            <wp:docPr id="24" name="image2.jpg" descr="Z:\Website\T-Shirts\20022101 Burton Glow Palm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Z:\Website\T-Shirts\20022101 Burton Glow Palm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0D4B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 xml:space="preserve">$15.00 </w:t>
      </w:r>
      <w:r w:rsidR="00D830FC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>– cotton only</w:t>
      </w:r>
      <w:r w:rsidR="00050D4B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ab/>
      </w:r>
      <w:r w:rsidR="00050D4B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ab/>
        <w:t>$7.50</w:t>
      </w:r>
      <w:r w:rsidR="00994A6D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ab/>
      </w:r>
      <w:r w:rsidR="00D830FC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 xml:space="preserve">- limited cotton / dry fit </w:t>
      </w:r>
      <w:r w:rsidR="00D830FC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ab/>
      </w:r>
      <w:r w:rsidR="00050D4B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>$7.50</w:t>
      </w:r>
      <w:r w:rsidR="00D830FC" w:rsidRPr="00606232">
        <w:rPr>
          <w:rFonts w:ascii="Merriweather Black" w:eastAsia="Verdana" w:hAnsi="Merriweather Black" w:cs="Arial"/>
          <w:b/>
          <w:smallCaps/>
          <w:sz w:val="20"/>
          <w:szCs w:val="16"/>
        </w:rPr>
        <w:t xml:space="preserve"> – limited cotton / dry-fit</w:t>
      </w:r>
    </w:p>
    <w:p w14:paraId="2014BF05" w14:textId="2122775A" w:rsidR="009A029A" w:rsidRDefault="009A029A" w:rsidP="00606232">
      <w:pPr>
        <w:ind w:left="-576" w:right="-576"/>
        <w:contextualSpacing/>
        <w:jc w:val="center"/>
        <w:rPr>
          <w:rFonts w:ascii="Merriweather Black" w:eastAsia="Verdana" w:hAnsi="Merriweather Black" w:cs="Arial"/>
          <w:b/>
          <w:smallCaps/>
        </w:rPr>
      </w:pPr>
    </w:p>
    <w:p w14:paraId="48B0359F" w14:textId="5A858D20" w:rsidR="00606232" w:rsidRPr="009A029A" w:rsidRDefault="00050D4B" w:rsidP="00606232">
      <w:pPr>
        <w:ind w:left="-576" w:right="-576"/>
        <w:contextualSpacing/>
        <w:jc w:val="center"/>
        <w:rPr>
          <w:rFonts w:ascii="Merriweather Black" w:eastAsia="Verdana" w:hAnsi="Merriweather Black" w:cs="Arial"/>
          <w:b/>
          <w:smallCaps/>
        </w:rPr>
      </w:pPr>
      <w:r w:rsidRPr="009A029A">
        <w:rPr>
          <w:rFonts w:ascii="Merriweather Black" w:eastAsia="Verdana" w:hAnsi="Merriweather Black" w:cs="Arial"/>
          <w:b/>
          <w:smallCaps/>
        </w:rPr>
        <w:t xml:space="preserve">#7 - </w:t>
      </w:r>
      <w:r w:rsidR="00C57690" w:rsidRPr="009A029A">
        <w:rPr>
          <w:rFonts w:ascii="Merriweather Black" w:eastAsia="Verdana" w:hAnsi="Merriweather Black" w:cs="Arial"/>
          <w:b/>
          <w:smallCaps/>
        </w:rPr>
        <w:t>navy turtle x-</w:t>
      </w:r>
      <w:proofErr w:type="spellStart"/>
      <w:r w:rsidR="00C57690" w:rsidRPr="009A029A">
        <w:rPr>
          <w:rFonts w:ascii="Merriweather Black" w:eastAsia="Verdana" w:hAnsi="Merriweather Black" w:cs="Arial"/>
          <w:b/>
          <w:smallCaps/>
        </w:rPr>
        <w:t>ing</w:t>
      </w:r>
      <w:proofErr w:type="spellEnd"/>
    </w:p>
    <w:p w14:paraId="430A54C3" w14:textId="18280192" w:rsidR="00994A6D" w:rsidRPr="00F46389" w:rsidRDefault="009A029A" w:rsidP="00606232">
      <w:pPr>
        <w:ind w:left="-576" w:right="-576"/>
        <w:contextualSpacing/>
        <w:jc w:val="center"/>
        <w:rPr>
          <w:rFonts w:ascii="Merriweather Black" w:eastAsia="Verdana" w:hAnsi="Merriweather Black" w:cs="Arial"/>
          <w:b/>
          <w:smallCaps/>
          <w:sz w:val="20"/>
          <w:szCs w:val="20"/>
        </w:rPr>
      </w:pPr>
      <w:r w:rsidRPr="00F46389">
        <w:rPr>
          <w:rFonts w:ascii="Merriweather Black" w:eastAsia="Verdana" w:hAnsi="Merriweather Black" w:cs="Arial"/>
          <w:b/>
          <w:smallCaps/>
          <w:noProof/>
          <w:sz w:val="20"/>
          <w:szCs w:val="20"/>
        </w:rPr>
        <w:drawing>
          <wp:anchor distT="0" distB="0" distL="114300" distR="114300" simplePos="0" relativeHeight="251666432" behindDoc="0" locked="0" layoutInCell="1" allowOverlap="1" wp14:anchorId="72415643" wp14:editId="4B28F986">
            <wp:simplePos x="0" y="0"/>
            <wp:positionH relativeFrom="column">
              <wp:posOffset>1998345</wp:posOffset>
            </wp:positionH>
            <wp:positionV relativeFrom="paragraph">
              <wp:posOffset>191770</wp:posOffset>
            </wp:positionV>
            <wp:extent cx="1883410" cy="1828800"/>
            <wp:effectExtent l="0" t="0" r="2540" b="0"/>
            <wp:wrapSquare wrapText="bothSides"/>
            <wp:docPr id="6" name="Picture 6" descr="Z:\Website\T-Shirts\X-Ing Turtle (NAVY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Website\T-Shirts\X-Ing Turtle (NAVY)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41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4A6D" w:rsidRPr="00F46389">
        <w:rPr>
          <w:rFonts w:ascii="Merriweather Black" w:eastAsia="Verdana" w:hAnsi="Merriweather Black" w:cs="Arial"/>
          <w:b/>
          <w:smallCaps/>
          <w:sz w:val="20"/>
          <w:szCs w:val="20"/>
        </w:rPr>
        <w:t>$7.50</w:t>
      </w:r>
      <w:r w:rsidR="00606232" w:rsidRPr="00F46389">
        <w:rPr>
          <w:rFonts w:ascii="Merriweather Black" w:eastAsia="Verdana" w:hAnsi="Merriweather Black" w:cs="Arial"/>
          <w:b/>
          <w:smallCaps/>
          <w:sz w:val="20"/>
          <w:szCs w:val="20"/>
        </w:rPr>
        <w:t xml:space="preserve"> – dry-fit only</w:t>
      </w:r>
    </w:p>
    <w:p w14:paraId="4BC8EEEF" w14:textId="4BA1C5A4" w:rsidR="00BB4E54" w:rsidRPr="00BB4E54" w:rsidRDefault="00BB4E54" w:rsidP="00147B61">
      <w:pPr>
        <w:tabs>
          <w:tab w:val="left" w:pos="6862"/>
        </w:tabs>
        <w:ind w:left="-576" w:right="-576"/>
        <w:contextualSpacing/>
        <w:jc w:val="center"/>
        <w:rPr>
          <w:rFonts w:ascii="Merriweather Black" w:eastAsia="Calibri" w:hAnsi="Merriweather Black" w:cs="Arial"/>
          <w:b/>
          <w:sz w:val="14"/>
          <w:szCs w:val="10"/>
        </w:rPr>
      </w:pPr>
    </w:p>
    <w:sectPr w:rsidR="00BB4E54" w:rsidRPr="00BB4E54" w:rsidSect="005A0625">
      <w:headerReference w:type="default" r:id="rId16"/>
      <w:footerReference w:type="default" r:id="rId17"/>
      <w:pgSz w:w="12240" w:h="15840"/>
      <w:pgMar w:top="1440" w:right="1440" w:bottom="1440" w:left="1440" w:header="720" w:footer="576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1CA7B" w14:textId="77777777" w:rsidR="00E705EC" w:rsidRDefault="00F06892">
      <w:r>
        <w:separator/>
      </w:r>
    </w:p>
  </w:endnote>
  <w:endnote w:type="continuationSeparator" w:id="0">
    <w:p w14:paraId="4B5DA428" w14:textId="77777777" w:rsidR="00E705EC" w:rsidRDefault="00F06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erriweather Black">
    <w:panose1 w:val="00000A00000000000000"/>
    <w:charset w:val="00"/>
    <w:family w:val="auto"/>
    <w:pitch w:val="variable"/>
    <w:sig w:usb0="20000207" w:usb1="00000002" w:usb2="00000000" w:usb3="00000000" w:csb0="00000197" w:csb1="00000000"/>
  </w:font>
  <w:font w:name="Merriweather">
    <w:panose1 w:val="00000500000000000000"/>
    <w:charset w:val="00"/>
    <w:family w:val="auto"/>
    <w:pitch w:val="variable"/>
    <w:sig w:usb0="20000207" w:usb1="00000002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 Light">
    <w:panose1 w:val="00000400000000000000"/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tham">
    <w:panose1 w:val="02000504050000020004"/>
    <w:charset w:val="00"/>
    <w:family w:val="auto"/>
    <w:pitch w:val="variable"/>
    <w:sig w:usb0="A00000AF" w:usb1="50000048" w:usb2="00000000" w:usb3="00000000" w:csb0="00000119" w:csb1="00000000"/>
  </w:font>
  <w:font w:name="Karla">
    <w:panose1 w:val="00000000000000000000"/>
    <w:charset w:val="00"/>
    <w:family w:val="auto"/>
    <w:pitch w:val="variable"/>
    <w:sig w:usb0="80000027" w:usb1="00000042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BC47E" w14:textId="77777777" w:rsidR="00672A75" w:rsidRPr="00A87F01" w:rsidRDefault="00672A75" w:rsidP="00672A75">
    <w:pPr>
      <w:jc w:val="center"/>
      <w:rPr>
        <w:rFonts w:ascii="Gotham" w:eastAsia="Georgia" w:hAnsi="Gotham" w:cs="Georgia"/>
        <w:b/>
        <w:i/>
        <w:sz w:val="21"/>
        <w:szCs w:val="21"/>
      </w:rPr>
    </w:pPr>
    <w:r w:rsidRPr="00A87F01">
      <w:rPr>
        <w:rFonts w:ascii="Gotham" w:eastAsia="Georgia" w:hAnsi="Gotham" w:cs="Georgia"/>
        <w:b/>
        <w:i/>
        <w:sz w:val="21"/>
        <w:szCs w:val="21"/>
      </w:rPr>
      <w:t>Making the best better!</w:t>
    </w:r>
  </w:p>
  <w:p w14:paraId="0C4DF9A8" w14:textId="77777777" w:rsidR="00672A75" w:rsidRPr="00A87F01" w:rsidRDefault="00672A75" w:rsidP="00672A75">
    <w:pPr>
      <w:tabs>
        <w:tab w:val="center" w:pos="4680"/>
        <w:tab w:val="right" w:pos="9360"/>
      </w:tabs>
      <w:jc w:val="center"/>
      <w:rPr>
        <w:rFonts w:ascii="Karla" w:hAnsi="Karla"/>
      </w:rPr>
    </w:pPr>
    <w:r w:rsidRPr="00A87F01">
      <w:rPr>
        <w:rFonts w:ascii="Karla" w:eastAsia="Georgia" w:hAnsi="Karla" w:cs="Georgia"/>
        <w:sz w:val="16"/>
        <w:szCs w:val="16"/>
      </w:rPr>
      <w:t xml:space="preserve">Burton 4-H on Tybee Island Environmental Education </w:t>
    </w:r>
    <w:r w:rsidRPr="00A87F01">
      <w:rPr>
        <w:rFonts w:ascii="Karla" w:eastAsia="Georgia" w:hAnsi="Karla" w:cs="Georgia"/>
        <w:noProof/>
        <w:sz w:val="16"/>
        <w:szCs w:val="16"/>
      </w:rPr>
      <w:drawing>
        <wp:inline distT="0" distB="0" distL="0" distR="0" wp14:anchorId="79ADD451" wp14:editId="1CB71AD1">
          <wp:extent cx="81906" cy="85468"/>
          <wp:effectExtent l="0" t="0" r="0" b="0"/>
          <wp:docPr id="14" name="image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906" cy="8546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Pr="00A87F01">
      <w:rPr>
        <w:rFonts w:ascii="Karla" w:eastAsia="Georgia" w:hAnsi="Karla" w:cs="Georgia"/>
        <w:sz w:val="16"/>
        <w:szCs w:val="16"/>
      </w:rPr>
      <w:t xml:space="preserve"> P: 912-786-5534 </w:t>
    </w:r>
    <w:r w:rsidRPr="00A87F01">
      <w:rPr>
        <w:rFonts w:ascii="Karla" w:eastAsia="Georgia" w:hAnsi="Karla" w:cs="Georgia"/>
        <w:noProof/>
        <w:sz w:val="16"/>
        <w:szCs w:val="16"/>
      </w:rPr>
      <w:drawing>
        <wp:inline distT="0" distB="0" distL="0" distR="0" wp14:anchorId="378C9347" wp14:editId="26FACBFC">
          <wp:extent cx="81906" cy="85468"/>
          <wp:effectExtent l="0" t="0" r="0" b="0"/>
          <wp:docPr id="15" name="image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906" cy="8546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Pr="00A87F01">
      <w:rPr>
        <w:rFonts w:ascii="Karla" w:eastAsia="Georgia" w:hAnsi="Karla" w:cs="Georgia"/>
        <w:sz w:val="16"/>
        <w:szCs w:val="16"/>
      </w:rPr>
      <w:t xml:space="preserve"> </w:t>
    </w:r>
    <w:hyperlink r:id="rId2">
      <w:r w:rsidRPr="00A87F01">
        <w:rPr>
          <w:rFonts w:ascii="Karla" w:eastAsia="Georgia" w:hAnsi="Karla" w:cs="Georgia"/>
          <w:color w:val="0563C1"/>
          <w:sz w:val="16"/>
          <w:szCs w:val="16"/>
          <w:u w:val="single"/>
        </w:rPr>
        <w:t>www.burton4h.org</w:t>
      </w:r>
    </w:hyperlink>
    <w:r w:rsidRPr="00A87F01">
      <w:rPr>
        <w:rFonts w:ascii="Karla" w:eastAsia="Georgia" w:hAnsi="Karla" w:cs="Georgia"/>
        <w:sz w:val="16"/>
        <w:szCs w:val="16"/>
      </w:rPr>
      <w:t xml:space="preserve"> </w:t>
    </w:r>
    <w:r w:rsidRPr="00A87F01">
      <w:rPr>
        <w:rFonts w:ascii="Karla" w:eastAsia="Georgia" w:hAnsi="Karla" w:cs="Georgia"/>
        <w:noProof/>
        <w:sz w:val="16"/>
        <w:szCs w:val="16"/>
      </w:rPr>
      <w:drawing>
        <wp:inline distT="0" distB="0" distL="0" distR="0" wp14:anchorId="7E703711" wp14:editId="31FD940B">
          <wp:extent cx="81906" cy="85468"/>
          <wp:effectExtent l="0" t="0" r="0" b="0"/>
          <wp:docPr id="16" name="image1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906" cy="8546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Pr="00A87F01">
      <w:rPr>
        <w:rFonts w:ascii="Karla" w:eastAsia="Georgia" w:hAnsi="Karla" w:cs="Georgia"/>
        <w:sz w:val="16"/>
        <w:szCs w:val="16"/>
      </w:rPr>
      <w:t xml:space="preserve"> burton4h@uga.edu </w:t>
    </w:r>
  </w:p>
  <w:p w14:paraId="266F5A61" w14:textId="7FC1B7C2" w:rsidR="00C00325" w:rsidRDefault="00F74776" w:rsidP="00851D20">
    <w:pPr>
      <w:ind w:left="1152" w:right="-288" w:hanging="1440"/>
      <w:jc w:val="right"/>
      <w:rPr>
        <w:sz w:val="12"/>
        <w:szCs w:val="12"/>
      </w:rPr>
    </w:pPr>
    <w:r>
      <w:rPr>
        <w:rFonts w:ascii="Calibri" w:eastAsia="Calibri" w:hAnsi="Calibri" w:cs="Calibri"/>
        <w:b/>
        <w:smallCaps/>
        <w:sz w:val="12"/>
        <w:szCs w:val="12"/>
      </w:rPr>
      <w:t xml:space="preserve">Updated: </w:t>
    </w:r>
    <w:r w:rsidR="00994A6D">
      <w:rPr>
        <w:rFonts w:ascii="Calibri" w:eastAsia="Calibri" w:hAnsi="Calibri" w:cs="Calibri"/>
        <w:b/>
        <w:smallCaps/>
        <w:sz w:val="12"/>
        <w:szCs w:val="12"/>
      </w:rPr>
      <w:t>6</w:t>
    </w:r>
    <w:r>
      <w:rPr>
        <w:rFonts w:ascii="Calibri" w:eastAsia="Calibri" w:hAnsi="Calibri" w:cs="Calibri"/>
        <w:b/>
        <w:smallCaps/>
        <w:sz w:val="12"/>
        <w:szCs w:val="12"/>
      </w:rPr>
      <w:t>/</w:t>
    </w:r>
    <w:r w:rsidR="00994A6D">
      <w:rPr>
        <w:rFonts w:ascii="Calibri" w:eastAsia="Calibri" w:hAnsi="Calibri" w:cs="Calibri"/>
        <w:b/>
        <w:smallCaps/>
        <w:sz w:val="12"/>
        <w:szCs w:val="12"/>
      </w:rPr>
      <w:t>2</w:t>
    </w:r>
    <w:r w:rsidR="00F06892">
      <w:rPr>
        <w:rFonts w:ascii="Calibri" w:eastAsia="Calibri" w:hAnsi="Calibri" w:cs="Calibri"/>
        <w:b/>
        <w:smallCaps/>
        <w:sz w:val="12"/>
        <w:szCs w:val="12"/>
      </w:rPr>
      <w:t>/202</w:t>
    </w:r>
    <w:r w:rsidR="00994A6D">
      <w:rPr>
        <w:rFonts w:ascii="Calibri" w:eastAsia="Calibri" w:hAnsi="Calibri" w:cs="Calibri"/>
        <w:b/>
        <w:smallCaps/>
        <w:sz w:val="12"/>
        <w:szCs w:val="12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3E5A7" w14:textId="77777777" w:rsidR="00E705EC" w:rsidRDefault="00F06892">
      <w:r>
        <w:separator/>
      </w:r>
    </w:p>
  </w:footnote>
  <w:footnote w:type="continuationSeparator" w:id="0">
    <w:p w14:paraId="48A5DA8D" w14:textId="77777777" w:rsidR="00E705EC" w:rsidRDefault="00F06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40659" w14:textId="10379DDD" w:rsidR="005A0625" w:rsidRDefault="005A0625" w:rsidP="005A0625">
    <w:pPr>
      <w:pStyle w:val="Header"/>
      <w:jc w:val="center"/>
    </w:pPr>
    <w:r>
      <w:rPr>
        <w:noProof/>
        <w:color w:val="000000"/>
      </w:rPr>
      <w:drawing>
        <wp:inline distT="0" distB="0" distL="0" distR="0" wp14:anchorId="40AFE926" wp14:editId="379023AF">
          <wp:extent cx="2728901" cy="813301"/>
          <wp:effectExtent l="0" t="0" r="0" b="0"/>
          <wp:docPr id="1" name="image1.png" descr="Logo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Logo&#10;&#10;Description automatically generated with medium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28901" cy="8133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MDIxtTQwtjC0MDNW0lEKTi0uzszPAykwqwUAMIomuywAAAA="/>
  </w:docVars>
  <w:rsids>
    <w:rsidRoot w:val="00C00325"/>
    <w:rsid w:val="00003CA3"/>
    <w:rsid w:val="00050D4B"/>
    <w:rsid w:val="000D7A5F"/>
    <w:rsid w:val="00102F3E"/>
    <w:rsid w:val="00120E0B"/>
    <w:rsid w:val="00147B61"/>
    <w:rsid w:val="001806F5"/>
    <w:rsid w:val="00181537"/>
    <w:rsid w:val="00183AFF"/>
    <w:rsid w:val="001C4198"/>
    <w:rsid w:val="002077EC"/>
    <w:rsid w:val="0021543C"/>
    <w:rsid w:val="00264E4D"/>
    <w:rsid w:val="00301E67"/>
    <w:rsid w:val="0030610A"/>
    <w:rsid w:val="00351EF9"/>
    <w:rsid w:val="00352A64"/>
    <w:rsid w:val="003563C7"/>
    <w:rsid w:val="0036693A"/>
    <w:rsid w:val="00380E1E"/>
    <w:rsid w:val="004518FF"/>
    <w:rsid w:val="004A1BB6"/>
    <w:rsid w:val="004C1014"/>
    <w:rsid w:val="004E2239"/>
    <w:rsid w:val="005110B5"/>
    <w:rsid w:val="00522C91"/>
    <w:rsid w:val="005A0625"/>
    <w:rsid w:val="005F61B9"/>
    <w:rsid w:val="00606232"/>
    <w:rsid w:val="00650D1A"/>
    <w:rsid w:val="00672A75"/>
    <w:rsid w:val="006B77C2"/>
    <w:rsid w:val="0071450B"/>
    <w:rsid w:val="007C2A97"/>
    <w:rsid w:val="00851D20"/>
    <w:rsid w:val="00921746"/>
    <w:rsid w:val="00926A2C"/>
    <w:rsid w:val="00994A6D"/>
    <w:rsid w:val="009A029A"/>
    <w:rsid w:val="009D69B5"/>
    <w:rsid w:val="00A7191F"/>
    <w:rsid w:val="00AD23D4"/>
    <w:rsid w:val="00B13B7B"/>
    <w:rsid w:val="00B20AC2"/>
    <w:rsid w:val="00B60E35"/>
    <w:rsid w:val="00B66A3B"/>
    <w:rsid w:val="00BB4E54"/>
    <w:rsid w:val="00BF3E4C"/>
    <w:rsid w:val="00C00325"/>
    <w:rsid w:val="00C57690"/>
    <w:rsid w:val="00CE6238"/>
    <w:rsid w:val="00D175FD"/>
    <w:rsid w:val="00D830FC"/>
    <w:rsid w:val="00D94FE3"/>
    <w:rsid w:val="00DA2628"/>
    <w:rsid w:val="00DA57C1"/>
    <w:rsid w:val="00DC55FE"/>
    <w:rsid w:val="00E2179D"/>
    <w:rsid w:val="00E705EC"/>
    <w:rsid w:val="00F06892"/>
    <w:rsid w:val="00F46389"/>
    <w:rsid w:val="00F74776"/>
    <w:rsid w:val="00FF3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5B15C8E"/>
  <w15:docId w15:val="{467C605B-9A6B-4C37-828A-817BD2D0C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DC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1DC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4Char">
    <w:name w:val="Heading 4 Char"/>
    <w:basedOn w:val="DefaultParagraphFont"/>
    <w:link w:val="Heading4"/>
    <w:rsid w:val="00C11DC8"/>
    <w:rPr>
      <w:rFonts w:ascii="Times New Roman" w:eastAsia="Times New Roman" w:hAnsi="Times New Roman" w:cs="Times New Roman"/>
      <w:b/>
      <w:bCs/>
      <w:sz w:val="28"/>
      <w:szCs w:val="28"/>
    </w:rPr>
  </w:style>
  <w:style w:type="character" w:styleId="Hyperlink">
    <w:name w:val="Hyperlink"/>
    <w:uiPriority w:val="99"/>
    <w:unhideWhenUsed/>
    <w:rsid w:val="00C11DC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30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30A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30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30A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D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D28"/>
    <w:rPr>
      <w:rFonts w:ascii="Segoe UI" w:eastAsia="Times New Roman" w:hAnsi="Segoe UI" w:cs="Segoe UI"/>
      <w:sz w:val="18"/>
      <w:szCs w:val="1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22C91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7C2A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E62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inefay.mcnaught@uga.edu" TargetMode="Externa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urton4h.org" TargetMode="External"/><Relationship Id="rId1" Type="http://schemas.openxmlformats.org/officeDocument/2006/relationships/image" Target="media/image9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ITEMyhuBkuFFcxuRo1fMGCa57g==">AMUW2mUrtU/Z+iO5f0KIlwPTlxbWururru0gv2eVUlwPPIWCEt9sKwfubPc3bIX2Ow7t8C7BYHDbAaAVAIgBMoMtt3FCtiK2Wo54LUDppRwq62CEjLz3WwqQwuP0GWbMc9Ptdf4jlUtt</go:docsCustomData>
</go:gDocsCustomXmlDataStorage>
</file>

<file path=customXml/itemProps1.xml><?xml version="1.0" encoding="utf-8"?>
<ds:datastoreItem xmlns:ds="http://schemas.openxmlformats.org/officeDocument/2006/customXml" ds:itemID="{6D5F05C9-6424-41FE-A1EE-D13AE873DB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7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e-Fay Victoria Mcnaught</dc:creator>
  <cp:lastModifiedBy>Erine-Fay Victoria McNaught</cp:lastModifiedBy>
  <cp:revision>39</cp:revision>
  <cp:lastPrinted>2020-05-18T18:51:00Z</cp:lastPrinted>
  <dcterms:created xsi:type="dcterms:W3CDTF">2020-05-14T15:58:00Z</dcterms:created>
  <dcterms:modified xsi:type="dcterms:W3CDTF">2022-07-27T20:21:00Z</dcterms:modified>
</cp:coreProperties>
</file>